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>
    <v:background id="_x0000_s1025" o:bwmode="white" o:targetscreensize="800,600">
      <v:fill color2="fill darken(118)" method="linear sigma" focus="100%" type="gradient"/>
    </v:background>
  </w:background>
  <w:body>
    <w:p w:rsidR="00676AD7" w:rsidRPr="001B2802" w:rsidRDefault="0029721C" w:rsidP="00AE371D">
      <w:pPr>
        <w:pStyle w:val="NormalWeb"/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B2802">
        <w:rPr>
          <w:rFonts w:ascii="Trebuchet MS" w:hAnsi="Trebuchet MS"/>
        </w:rPr>
        <w:t xml:space="preserve">                     </w:t>
      </w:r>
      <w:r w:rsidRPr="001B2802">
        <w:rPr>
          <w:rFonts w:ascii="Trebuchet MS" w:hAnsi="Trebuchet MS"/>
          <w:noProof/>
        </w:rPr>
        <w:drawing>
          <wp:inline distT="0" distB="0" distL="0" distR="0">
            <wp:extent cx="2760807" cy="3356265"/>
            <wp:effectExtent l="19050" t="0" r="1443" b="0"/>
            <wp:docPr id="4" name="Picture 3" descr="post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oster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60467" cy="33558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721C" w:rsidRPr="001B2802" w:rsidRDefault="0029721C" w:rsidP="00244D5B">
      <w:pPr>
        <w:pStyle w:val="Heading3"/>
        <w:numPr>
          <w:ilvl w:val="0"/>
          <w:numId w:val="1"/>
        </w:numPr>
        <w:ind w:left="1985"/>
        <w:contextualSpacing/>
        <w:jc w:val="left"/>
        <w:rPr>
          <w:rFonts w:ascii="Trebuchet MS" w:hAnsi="Trebuchet MS"/>
          <w:sz w:val="28"/>
        </w:rPr>
      </w:pPr>
      <w:r w:rsidRPr="001B2802">
        <w:rPr>
          <w:rStyle w:val="Strong"/>
          <w:rFonts w:ascii="Trebuchet MS" w:hAnsi="Trebuchet MS"/>
          <w:b/>
          <w:bCs w:val="0"/>
          <w:sz w:val="28"/>
        </w:rPr>
        <w:t>Set Up the Document</w:t>
      </w:r>
    </w:p>
    <w:p w:rsidR="0029721C" w:rsidRPr="001B2802" w:rsidRDefault="0029721C" w:rsidP="00244D5B">
      <w:pPr>
        <w:pStyle w:val="NormalWeb"/>
        <w:numPr>
          <w:ilvl w:val="0"/>
          <w:numId w:val="2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B2802">
        <w:rPr>
          <w:rFonts w:ascii="Trebuchet MS" w:hAnsi="Trebuchet MS"/>
        </w:rPr>
        <w:t xml:space="preserve">Open </w:t>
      </w:r>
      <w:r w:rsidRPr="001B2802">
        <w:rPr>
          <w:rStyle w:val="Strong"/>
          <w:rFonts w:ascii="Trebuchet MS" w:hAnsi="Trebuchet MS"/>
        </w:rPr>
        <w:t xml:space="preserve">Adobe </w:t>
      </w:r>
      <w:proofErr w:type="spellStart"/>
      <w:r w:rsidRPr="001B2802">
        <w:rPr>
          <w:rStyle w:val="Strong"/>
          <w:rFonts w:ascii="Trebuchet MS" w:hAnsi="Trebuchet MS"/>
        </w:rPr>
        <w:t>InDesign</w:t>
      </w:r>
      <w:proofErr w:type="spellEnd"/>
      <w:r w:rsidRPr="001B2802">
        <w:rPr>
          <w:rFonts w:ascii="Trebuchet MS" w:hAnsi="Trebuchet MS"/>
        </w:rPr>
        <w:t>.</w:t>
      </w:r>
    </w:p>
    <w:p w:rsidR="0029721C" w:rsidRPr="001B2802" w:rsidRDefault="0029721C" w:rsidP="00244D5B">
      <w:pPr>
        <w:pStyle w:val="NormalWeb"/>
        <w:numPr>
          <w:ilvl w:val="0"/>
          <w:numId w:val="2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B2802">
        <w:rPr>
          <w:rStyle w:val="Strong"/>
          <w:rFonts w:ascii="Trebuchet MS" w:hAnsi="Trebuchet MS"/>
        </w:rPr>
        <w:t>File &gt; New &gt; Document</w:t>
      </w:r>
    </w:p>
    <w:p w:rsidR="0029721C" w:rsidRPr="001B2802" w:rsidRDefault="0029721C" w:rsidP="00244D5B">
      <w:pPr>
        <w:pStyle w:val="NormalWeb"/>
        <w:numPr>
          <w:ilvl w:val="0"/>
          <w:numId w:val="2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B2802">
        <w:rPr>
          <w:rFonts w:ascii="Trebuchet MS" w:hAnsi="Trebuchet MS"/>
        </w:rPr>
        <w:t xml:space="preserve">Orientation: </w:t>
      </w:r>
      <w:r w:rsidRPr="001B2802">
        <w:rPr>
          <w:rStyle w:val="Strong"/>
          <w:rFonts w:ascii="Trebuchet MS" w:hAnsi="Trebuchet MS"/>
        </w:rPr>
        <w:t>Portrait</w:t>
      </w:r>
    </w:p>
    <w:p w:rsidR="0029721C" w:rsidRPr="001B2802" w:rsidRDefault="0029721C" w:rsidP="00244D5B">
      <w:pPr>
        <w:pStyle w:val="NormalWeb"/>
        <w:numPr>
          <w:ilvl w:val="0"/>
          <w:numId w:val="2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B2802">
        <w:rPr>
          <w:rFonts w:ascii="Trebuchet MS" w:hAnsi="Trebuchet MS"/>
        </w:rPr>
        <w:t xml:space="preserve">Size: </w:t>
      </w:r>
      <w:r w:rsidRPr="001B2802">
        <w:rPr>
          <w:rStyle w:val="Strong"/>
          <w:rFonts w:ascii="Trebuchet MS" w:hAnsi="Trebuchet MS"/>
        </w:rPr>
        <w:t>A4</w:t>
      </w:r>
      <w:r w:rsidRPr="001B2802">
        <w:rPr>
          <w:rFonts w:ascii="Trebuchet MS" w:hAnsi="Trebuchet MS"/>
        </w:rPr>
        <w:t xml:space="preserve"> (or your desired size)</w:t>
      </w:r>
    </w:p>
    <w:p w:rsidR="0029721C" w:rsidRPr="001B2802" w:rsidRDefault="0029721C" w:rsidP="00244D5B">
      <w:pPr>
        <w:pStyle w:val="NormalWeb"/>
        <w:numPr>
          <w:ilvl w:val="0"/>
          <w:numId w:val="2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B2802">
        <w:rPr>
          <w:rFonts w:ascii="Trebuchet MS" w:hAnsi="Trebuchet MS"/>
        </w:rPr>
        <w:t>Margins: 20 mm (can adjust as needed)</w:t>
      </w:r>
    </w:p>
    <w:p w:rsidR="0029721C" w:rsidRPr="001B2802" w:rsidRDefault="0029721C" w:rsidP="00244D5B">
      <w:pPr>
        <w:pStyle w:val="NormalWeb"/>
        <w:numPr>
          <w:ilvl w:val="0"/>
          <w:numId w:val="2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B2802">
        <w:rPr>
          <w:rFonts w:ascii="Trebuchet MS" w:hAnsi="Trebuchet MS"/>
        </w:rPr>
        <w:t>Bleed: 3 mm on all sides</w:t>
      </w:r>
    </w:p>
    <w:p w:rsidR="00AE371D" w:rsidRPr="001B2802" w:rsidRDefault="00AE371D" w:rsidP="00AE371D">
      <w:pPr>
        <w:pStyle w:val="NormalWeb"/>
        <w:spacing w:before="0" w:beforeAutospacing="0" w:after="0" w:afterAutospacing="0"/>
        <w:contextualSpacing/>
        <w:rPr>
          <w:rFonts w:ascii="Trebuchet MS" w:hAnsi="Trebuchet MS"/>
        </w:rPr>
      </w:pPr>
    </w:p>
    <w:p w:rsidR="0029721C" w:rsidRPr="001B2802" w:rsidRDefault="0029721C" w:rsidP="00244D5B">
      <w:pPr>
        <w:pStyle w:val="Heading3"/>
        <w:numPr>
          <w:ilvl w:val="0"/>
          <w:numId w:val="1"/>
        </w:numPr>
        <w:ind w:left="1985"/>
        <w:contextualSpacing/>
        <w:jc w:val="left"/>
        <w:rPr>
          <w:rFonts w:ascii="Trebuchet MS" w:hAnsi="Trebuchet MS"/>
          <w:sz w:val="28"/>
        </w:rPr>
      </w:pPr>
      <w:r w:rsidRPr="001B2802">
        <w:rPr>
          <w:rStyle w:val="Strong"/>
          <w:rFonts w:ascii="Trebuchet MS" w:hAnsi="Trebuchet MS"/>
          <w:b/>
          <w:bCs w:val="0"/>
          <w:sz w:val="28"/>
        </w:rPr>
        <w:t>Background Design</w:t>
      </w:r>
    </w:p>
    <w:p w:rsidR="0029721C" w:rsidRPr="001B2802" w:rsidRDefault="0029721C" w:rsidP="00244D5B">
      <w:pPr>
        <w:pStyle w:val="NormalWeb"/>
        <w:numPr>
          <w:ilvl w:val="0"/>
          <w:numId w:val="3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B2802">
        <w:rPr>
          <w:rFonts w:ascii="Trebuchet MS" w:hAnsi="Trebuchet MS"/>
        </w:rPr>
        <w:t xml:space="preserve">Use the </w:t>
      </w:r>
      <w:r w:rsidRPr="001B2802">
        <w:rPr>
          <w:rStyle w:val="Strong"/>
          <w:rFonts w:ascii="Trebuchet MS" w:hAnsi="Trebuchet MS"/>
        </w:rPr>
        <w:t>Rectangle Tool (M)</w:t>
      </w:r>
      <w:r w:rsidRPr="001B2802">
        <w:rPr>
          <w:rFonts w:ascii="Trebuchet MS" w:hAnsi="Trebuchet MS"/>
        </w:rPr>
        <w:t xml:space="preserve"> to draw a full-page rectangle.</w:t>
      </w:r>
    </w:p>
    <w:p w:rsidR="0029721C" w:rsidRPr="001B2802" w:rsidRDefault="0029721C" w:rsidP="00244D5B">
      <w:pPr>
        <w:pStyle w:val="NormalWeb"/>
        <w:numPr>
          <w:ilvl w:val="0"/>
          <w:numId w:val="3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B2802">
        <w:rPr>
          <w:rFonts w:ascii="Trebuchet MS" w:hAnsi="Trebuchet MS"/>
        </w:rPr>
        <w:t xml:space="preserve">Fill it with a </w:t>
      </w:r>
      <w:r w:rsidRPr="001B2802">
        <w:rPr>
          <w:rStyle w:val="Strong"/>
          <w:rFonts w:ascii="Trebuchet MS" w:hAnsi="Trebuchet MS"/>
        </w:rPr>
        <w:t>dark blue gradient</w:t>
      </w:r>
      <w:r w:rsidRPr="001B2802">
        <w:rPr>
          <w:rFonts w:ascii="Trebuchet MS" w:hAnsi="Trebuchet MS"/>
        </w:rPr>
        <w:t xml:space="preserve"> or texture (similar to the poster).</w:t>
      </w:r>
    </w:p>
    <w:p w:rsidR="0029721C" w:rsidRPr="001B2802" w:rsidRDefault="0029721C" w:rsidP="00244D5B">
      <w:pPr>
        <w:pStyle w:val="NormalWeb"/>
        <w:numPr>
          <w:ilvl w:val="0"/>
          <w:numId w:val="3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B2802">
        <w:rPr>
          <w:rFonts w:ascii="Trebuchet MS" w:hAnsi="Trebuchet MS"/>
        </w:rPr>
        <w:t>Lock this background layer to avoid accidental movement:</w:t>
      </w:r>
    </w:p>
    <w:p w:rsidR="0029721C" w:rsidRPr="001B2802" w:rsidRDefault="0029721C" w:rsidP="00244D5B">
      <w:pPr>
        <w:pStyle w:val="NormalWeb"/>
        <w:numPr>
          <w:ilvl w:val="0"/>
          <w:numId w:val="3"/>
        </w:numPr>
        <w:spacing w:before="0" w:beforeAutospacing="0" w:after="0" w:afterAutospacing="0"/>
        <w:ind w:left="1985"/>
        <w:contextualSpacing/>
        <w:rPr>
          <w:rStyle w:val="Strong"/>
          <w:rFonts w:ascii="Trebuchet MS" w:hAnsi="Trebuchet MS"/>
          <w:b w:val="0"/>
          <w:bCs w:val="0"/>
        </w:rPr>
      </w:pPr>
      <w:r w:rsidRPr="001B2802">
        <w:rPr>
          <w:rStyle w:val="Strong"/>
          <w:rFonts w:ascii="Trebuchet MS" w:hAnsi="Trebuchet MS"/>
        </w:rPr>
        <w:t>Right-click &gt; Lock Layer</w:t>
      </w:r>
    </w:p>
    <w:p w:rsidR="00AE371D" w:rsidRPr="001B2802" w:rsidRDefault="00AE371D" w:rsidP="00AE371D">
      <w:pPr>
        <w:pStyle w:val="NormalWeb"/>
        <w:spacing w:before="0" w:beforeAutospacing="0" w:after="0" w:afterAutospacing="0"/>
        <w:contextualSpacing/>
        <w:rPr>
          <w:rFonts w:ascii="Trebuchet MS" w:hAnsi="Trebuchet MS"/>
        </w:rPr>
      </w:pPr>
    </w:p>
    <w:p w:rsidR="0029721C" w:rsidRPr="001B2802" w:rsidRDefault="0029721C" w:rsidP="00244D5B">
      <w:pPr>
        <w:pStyle w:val="Heading3"/>
        <w:numPr>
          <w:ilvl w:val="0"/>
          <w:numId w:val="1"/>
        </w:numPr>
        <w:ind w:left="1985"/>
        <w:contextualSpacing/>
        <w:jc w:val="left"/>
        <w:rPr>
          <w:rFonts w:ascii="Trebuchet MS" w:hAnsi="Trebuchet MS"/>
          <w:sz w:val="28"/>
        </w:rPr>
      </w:pPr>
      <w:r w:rsidRPr="001B2802">
        <w:rPr>
          <w:rStyle w:val="Strong"/>
          <w:rFonts w:ascii="Trebuchet MS" w:hAnsi="Trebuchet MS"/>
          <w:b/>
          <w:bCs w:val="0"/>
          <w:sz w:val="28"/>
        </w:rPr>
        <w:t>Add the Orange Banner (Top Section)</w:t>
      </w:r>
    </w:p>
    <w:p w:rsidR="0029721C" w:rsidRPr="001B2802" w:rsidRDefault="0029721C" w:rsidP="00244D5B">
      <w:pPr>
        <w:pStyle w:val="NormalWeb"/>
        <w:numPr>
          <w:ilvl w:val="0"/>
          <w:numId w:val="4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B2802">
        <w:rPr>
          <w:rFonts w:ascii="Trebuchet MS" w:hAnsi="Trebuchet MS"/>
        </w:rPr>
        <w:t>Draw a rectangle across the top part (approx. 1/4 of the height).</w:t>
      </w:r>
    </w:p>
    <w:p w:rsidR="0029721C" w:rsidRPr="001B2802" w:rsidRDefault="0029721C" w:rsidP="00244D5B">
      <w:pPr>
        <w:pStyle w:val="NormalWeb"/>
        <w:numPr>
          <w:ilvl w:val="0"/>
          <w:numId w:val="4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B2802">
        <w:rPr>
          <w:rFonts w:ascii="Trebuchet MS" w:hAnsi="Trebuchet MS"/>
        </w:rPr>
        <w:t xml:space="preserve">Color: </w:t>
      </w:r>
      <w:r w:rsidRPr="001B2802">
        <w:rPr>
          <w:rStyle w:val="Strong"/>
          <w:rFonts w:ascii="Trebuchet MS" w:hAnsi="Trebuchet MS"/>
        </w:rPr>
        <w:t>#f7941d</w:t>
      </w:r>
      <w:r w:rsidRPr="001B2802">
        <w:rPr>
          <w:rFonts w:ascii="Trebuchet MS" w:hAnsi="Trebuchet MS"/>
        </w:rPr>
        <w:t xml:space="preserve"> (or close to the orange tone).</w:t>
      </w:r>
    </w:p>
    <w:p w:rsidR="0029721C" w:rsidRPr="001B2802" w:rsidRDefault="0029721C" w:rsidP="00244D5B">
      <w:pPr>
        <w:pStyle w:val="NormalWeb"/>
        <w:numPr>
          <w:ilvl w:val="0"/>
          <w:numId w:val="4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B2802">
        <w:rPr>
          <w:rFonts w:ascii="Trebuchet MS" w:hAnsi="Trebuchet MS"/>
        </w:rPr>
        <w:t>Add a smaller white rectangle slightly beneath it to mimic a shadow or card-layer effect.</w:t>
      </w:r>
    </w:p>
    <w:p w:rsidR="0029721C" w:rsidRPr="001B2802" w:rsidRDefault="0029721C" w:rsidP="00244D5B">
      <w:pPr>
        <w:pStyle w:val="NormalWeb"/>
        <w:numPr>
          <w:ilvl w:val="0"/>
          <w:numId w:val="4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B2802">
        <w:rPr>
          <w:rFonts w:ascii="Trebuchet MS" w:hAnsi="Trebuchet MS"/>
        </w:rPr>
        <w:t xml:space="preserve">Use </w:t>
      </w:r>
      <w:r w:rsidRPr="001B2802">
        <w:rPr>
          <w:rStyle w:val="Strong"/>
          <w:rFonts w:ascii="Trebuchet MS" w:hAnsi="Trebuchet MS"/>
        </w:rPr>
        <w:t>Effects &gt; Drop Shadow</w:t>
      </w:r>
      <w:r w:rsidRPr="001B2802">
        <w:rPr>
          <w:rFonts w:ascii="Trebuchet MS" w:hAnsi="Trebuchet MS"/>
        </w:rPr>
        <w:t xml:space="preserve"> if needed.</w:t>
      </w:r>
    </w:p>
    <w:p w:rsidR="0029721C" w:rsidRPr="001B2802" w:rsidRDefault="0029721C" w:rsidP="00244D5B">
      <w:pPr>
        <w:pStyle w:val="Heading4"/>
        <w:numPr>
          <w:ilvl w:val="0"/>
          <w:numId w:val="4"/>
        </w:numPr>
        <w:ind w:left="1985"/>
        <w:contextualSpacing/>
        <w:rPr>
          <w:rFonts w:ascii="Trebuchet MS" w:hAnsi="Trebuchet MS"/>
        </w:rPr>
      </w:pPr>
      <w:r w:rsidRPr="001B2802">
        <w:rPr>
          <w:rFonts w:ascii="Trebuchet MS" w:hAnsi="Trebuchet MS"/>
        </w:rPr>
        <w:t>Text:</w:t>
      </w:r>
    </w:p>
    <w:p w:rsidR="0029721C" w:rsidRPr="001B2802" w:rsidRDefault="0029721C" w:rsidP="00244D5B">
      <w:pPr>
        <w:pStyle w:val="NormalWeb"/>
        <w:numPr>
          <w:ilvl w:val="0"/>
          <w:numId w:val="4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B2802">
        <w:rPr>
          <w:rFonts w:ascii="Trebuchet MS" w:hAnsi="Trebuchet MS"/>
        </w:rPr>
        <w:t>"USER</w:t>
      </w:r>
      <w:r w:rsidRPr="001B2802">
        <w:rPr>
          <w:rStyle w:val="Strong"/>
          <w:rFonts w:ascii="Trebuchet MS" w:hAnsi="Trebuchet MS"/>
        </w:rPr>
        <w:t>TREFFEN</w:t>
      </w:r>
      <w:r w:rsidRPr="001B2802">
        <w:rPr>
          <w:rFonts w:ascii="Trebuchet MS" w:hAnsi="Trebuchet MS"/>
        </w:rPr>
        <w:t>"</w:t>
      </w:r>
    </w:p>
    <w:p w:rsidR="0029721C" w:rsidRPr="001B2802" w:rsidRDefault="0029721C" w:rsidP="00244D5B">
      <w:pPr>
        <w:pStyle w:val="NormalWeb"/>
        <w:numPr>
          <w:ilvl w:val="0"/>
          <w:numId w:val="4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B2802">
        <w:rPr>
          <w:rFonts w:ascii="Trebuchet MS" w:hAnsi="Trebuchet MS"/>
        </w:rPr>
        <w:lastRenderedPageBreak/>
        <w:t>"2013"</w:t>
      </w:r>
    </w:p>
    <w:p w:rsidR="0029721C" w:rsidRPr="001B2802" w:rsidRDefault="0029721C" w:rsidP="00244D5B">
      <w:pPr>
        <w:pStyle w:val="NormalWeb"/>
        <w:numPr>
          <w:ilvl w:val="0"/>
          <w:numId w:val="4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B2802">
        <w:rPr>
          <w:rFonts w:ascii="Trebuchet MS" w:hAnsi="Trebuchet MS"/>
        </w:rPr>
        <w:t xml:space="preserve">Font: </w:t>
      </w:r>
      <w:r w:rsidRPr="001B2802">
        <w:rPr>
          <w:rStyle w:val="Strong"/>
          <w:rFonts w:ascii="Trebuchet MS" w:hAnsi="Trebuchet MS"/>
        </w:rPr>
        <w:t>Bold Sans Serif</w:t>
      </w:r>
      <w:r w:rsidRPr="001B2802">
        <w:rPr>
          <w:rFonts w:ascii="Trebuchet MS" w:hAnsi="Trebuchet MS"/>
        </w:rPr>
        <w:t xml:space="preserve"> (e.g., </w:t>
      </w:r>
      <w:proofErr w:type="spellStart"/>
      <w:r w:rsidRPr="001B2802">
        <w:rPr>
          <w:rStyle w:val="Emphasis"/>
          <w:rFonts w:ascii="Trebuchet MS" w:hAnsi="Trebuchet MS"/>
        </w:rPr>
        <w:t>Bebas</w:t>
      </w:r>
      <w:proofErr w:type="spellEnd"/>
      <w:r w:rsidRPr="001B2802">
        <w:rPr>
          <w:rStyle w:val="Emphasis"/>
          <w:rFonts w:ascii="Trebuchet MS" w:hAnsi="Trebuchet MS"/>
        </w:rPr>
        <w:t xml:space="preserve"> </w:t>
      </w:r>
      <w:proofErr w:type="spellStart"/>
      <w:r w:rsidRPr="001B2802">
        <w:rPr>
          <w:rStyle w:val="Emphasis"/>
          <w:rFonts w:ascii="Trebuchet MS" w:hAnsi="Trebuchet MS"/>
        </w:rPr>
        <w:t>Neue</w:t>
      </w:r>
      <w:proofErr w:type="spellEnd"/>
      <w:r w:rsidRPr="001B2802">
        <w:rPr>
          <w:rFonts w:ascii="Trebuchet MS" w:hAnsi="Trebuchet MS"/>
        </w:rPr>
        <w:t xml:space="preserve">, </w:t>
      </w:r>
      <w:r w:rsidRPr="001B2802">
        <w:rPr>
          <w:rStyle w:val="Emphasis"/>
          <w:rFonts w:ascii="Trebuchet MS" w:hAnsi="Trebuchet MS"/>
        </w:rPr>
        <w:t>Montserrat</w:t>
      </w:r>
      <w:r w:rsidRPr="001B2802">
        <w:rPr>
          <w:rFonts w:ascii="Trebuchet MS" w:hAnsi="Trebuchet MS"/>
        </w:rPr>
        <w:t xml:space="preserve">, or </w:t>
      </w:r>
      <w:r w:rsidRPr="001B2802">
        <w:rPr>
          <w:rStyle w:val="Emphasis"/>
          <w:rFonts w:ascii="Trebuchet MS" w:hAnsi="Trebuchet MS"/>
        </w:rPr>
        <w:t>Arial Black</w:t>
      </w:r>
      <w:r w:rsidRPr="001B2802">
        <w:rPr>
          <w:rFonts w:ascii="Trebuchet MS" w:hAnsi="Trebuchet MS"/>
        </w:rPr>
        <w:t>)</w:t>
      </w:r>
    </w:p>
    <w:p w:rsidR="0029721C" w:rsidRPr="001B2802" w:rsidRDefault="0029721C" w:rsidP="00244D5B">
      <w:pPr>
        <w:pStyle w:val="NormalWeb"/>
        <w:numPr>
          <w:ilvl w:val="0"/>
          <w:numId w:val="4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B2802">
        <w:rPr>
          <w:rFonts w:ascii="Trebuchet MS" w:hAnsi="Trebuchet MS"/>
        </w:rPr>
        <w:t>Size: Large (adjust to fit)</w:t>
      </w:r>
    </w:p>
    <w:p w:rsidR="0029721C" w:rsidRPr="001B2802" w:rsidRDefault="0029721C" w:rsidP="00244D5B">
      <w:pPr>
        <w:pStyle w:val="NormalWeb"/>
        <w:numPr>
          <w:ilvl w:val="0"/>
          <w:numId w:val="4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B2802">
        <w:rPr>
          <w:rFonts w:ascii="Trebuchet MS" w:hAnsi="Trebuchet MS"/>
        </w:rPr>
        <w:t>Alignment: Centered</w:t>
      </w:r>
    </w:p>
    <w:p w:rsidR="00AE371D" w:rsidRPr="001B2802" w:rsidRDefault="00AE371D" w:rsidP="00AE371D">
      <w:pPr>
        <w:pStyle w:val="NormalWeb"/>
        <w:spacing w:before="0" w:beforeAutospacing="0" w:after="0" w:afterAutospacing="0"/>
        <w:contextualSpacing/>
        <w:rPr>
          <w:rFonts w:ascii="Trebuchet MS" w:hAnsi="Trebuchet MS"/>
        </w:rPr>
      </w:pPr>
    </w:p>
    <w:p w:rsidR="0029721C" w:rsidRPr="001B2802" w:rsidRDefault="0029721C" w:rsidP="00244D5B">
      <w:pPr>
        <w:pStyle w:val="Heading3"/>
        <w:numPr>
          <w:ilvl w:val="0"/>
          <w:numId w:val="1"/>
        </w:numPr>
        <w:ind w:left="1985"/>
        <w:contextualSpacing/>
        <w:jc w:val="left"/>
        <w:rPr>
          <w:rFonts w:ascii="Trebuchet MS" w:hAnsi="Trebuchet MS"/>
          <w:sz w:val="28"/>
        </w:rPr>
      </w:pPr>
      <w:r w:rsidRPr="001B2802">
        <w:rPr>
          <w:rStyle w:val="Strong"/>
          <w:rFonts w:ascii="Trebuchet MS" w:hAnsi="Trebuchet MS"/>
          <w:b/>
          <w:bCs w:val="0"/>
          <w:sz w:val="28"/>
        </w:rPr>
        <w:t>Middle Card (White Box with Guest &amp; Location)</w:t>
      </w:r>
    </w:p>
    <w:p w:rsidR="0029721C" w:rsidRPr="001B2802" w:rsidRDefault="0029721C" w:rsidP="00244D5B">
      <w:pPr>
        <w:pStyle w:val="NormalWeb"/>
        <w:numPr>
          <w:ilvl w:val="0"/>
          <w:numId w:val="5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B2802">
        <w:rPr>
          <w:rFonts w:ascii="Trebuchet MS" w:hAnsi="Trebuchet MS"/>
        </w:rPr>
        <w:t>Draw a white rectangle centered below the orange banner.</w:t>
      </w:r>
    </w:p>
    <w:p w:rsidR="0029721C" w:rsidRPr="001B2802" w:rsidRDefault="0029721C" w:rsidP="00244D5B">
      <w:pPr>
        <w:pStyle w:val="NormalWeb"/>
        <w:numPr>
          <w:ilvl w:val="0"/>
          <w:numId w:val="5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B2802">
        <w:rPr>
          <w:rFonts w:ascii="Trebuchet MS" w:hAnsi="Trebuchet MS"/>
        </w:rPr>
        <w:t xml:space="preserve">Add subtle </w:t>
      </w:r>
      <w:r w:rsidRPr="001B2802">
        <w:rPr>
          <w:rStyle w:val="Strong"/>
          <w:rFonts w:ascii="Trebuchet MS" w:hAnsi="Trebuchet MS"/>
        </w:rPr>
        <w:t>drop shadow</w:t>
      </w:r>
      <w:r w:rsidRPr="001B2802">
        <w:rPr>
          <w:rFonts w:ascii="Trebuchet MS" w:hAnsi="Trebuchet MS"/>
        </w:rPr>
        <w:t xml:space="preserve"> to give depth.</w:t>
      </w:r>
    </w:p>
    <w:p w:rsidR="0029721C" w:rsidRPr="001B2802" w:rsidRDefault="0029721C" w:rsidP="00244D5B">
      <w:pPr>
        <w:pStyle w:val="NormalWeb"/>
        <w:numPr>
          <w:ilvl w:val="0"/>
          <w:numId w:val="5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B2802">
        <w:rPr>
          <w:rStyle w:val="Strong"/>
          <w:rFonts w:ascii="Trebuchet MS" w:hAnsi="Trebuchet MS"/>
        </w:rPr>
        <w:t>"UNSER SPECIAL GUEST"</w:t>
      </w:r>
      <w:r w:rsidRPr="001B2802">
        <w:rPr>
          <w:rFonts w:ascii="Trebuchet MS" w:hAnsi="Trebuchet MS"/>
        </w:rPr>
        <w:t xml:space="preserve"> (Gray, small caps)</w:t>
      </w:r>
    </w:p>
    <w:p w:rsidR="0029721C" w:rsidRPr="001B2802" w:rsidRDefault="0029721C" w:rsidP="00244D5B">
      <w:pPr>
        <w:pStyle w:val="NormalWeb"/>
        <w:numPr>
          <w:ilvl w:val="0"/>
          <w:numId w:val="5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B2802">
        <w:rPr>
          <w:rStyle w:val="Strong"/>
          <w:rFonts w:ascii="Trebuchet MS" w:hAnsi="Trebuchet MS"/>
        </w:rPr>
        <w:t>"ULI STAIGER"</w:t>
      </w:r>
      <w:r w:rsidRPr="001B2802">
        <w:rPr>
          <w:rFonts w:ascii="Trebuchet MS" w:hAnsi="Trebuchet MS"/>
        </w:rPr>
        <w:t xml:space="preserve"> (Blue, bold, large)</w:t>
      </w:r>
    </w:p>
    <w:p w:rsidR="0029721C" w:rsidRPr="001B2802" w:rsidRDefault="0029721C" w:rsidP="00244D5B">
      <w:pPr>
        <w:pStyle w:val="NormalWeb"/>
        <w:numPr>
          <w:ilvl w:val="0"/>
          <w:numId w:val="5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B2802">
        <w:rPr>
          <w:rFonts w:ascii="Trebuchet MS" w:hAnsi="Trebuchet MS"/>
        </w:rPr>
        <w:t>"THEMEN: PHOTOSHOP &amp; CINEMA 4D" (Small gray text)</w:t>
      </w:r>
    </w:p>
    <w:p w:rsidR="0029721C" w:rsidRPr="001B2802" w:rsidRDefault="0029721C" w:rsidP="00244D5B">
      <w:pPr>
        <w:pStyle w:val="NormalWeb"/>
        <w:numPr>
          <w:ilvl w:val="0"/>
          <w:numId w:val="5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B2802">
        <w:rPr>
          <w:rStyle w:val="Strong"/>
          <w:rFonts w:ascii="Trebuchet MS" w:hAnsi="Trebuchet MS"/>
        </w:rPr>
        <w:t>"UNSERE LOCATION"</w:t>
      </w:r>
    </w:p>
    <w:p w:rsidR="0029721C" w:rsidRPr="001B2802" w:rsidRDefault="0029721C" w:rsidP="00244D5B">
      <w:pPr>
        <w:pStyle w:val="NormalWeb"/>
        <w:numPr>
          <w:ilvl w:val="0"/>
          <w:numId w:val="5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B2802">
        <w:rPr>
          <w:rStyle w:val="Strong"/>
          <w:rFonts w:ascii="Trebuchet MS" w:hAnsi="Trebuchet MS"/>
        </w:rPr>
        <w:t>"BRITZER DAMM 51"</w:t>
      </w:r>
    </w:p>
    <w:p w:rsidR="0029721C" w:rsidRPr="001B2802" w:rsidRDefault="0029721C" w:rsidP="00244D5B">
      <w:pPr>
        <w:pStyle w:val="NormalWeb"/>
        <w:numPr>
          <w:ilvl w:val="0"/>
          <w:numId w:val="5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B2802">
        <w:rPr>
          <w:rFonts w:ascii="Trebuchet MS" w:hAnsi="Trebuchet MS"/>
        </w:rPr>
        <w:t>Additional Info: “</w:t>
      </w:r>
      <w:proofErr w:type="spellStart"/>
      <w:r w:rsidRPr="001B2802">
        <w:rPr>
          <w:rFonts w:ascii="Trebuchet MS" w:hAnsi="Trebuchet MS"/>
        </w:rPr>
        <w:t>Wir</w:t>
      </w:r>
      <w:proofErr w:type="spellEnd"/>
      <w:r w:rsidRPr="001B2802">
        <w:rPr>
          <w:rFonts w:ascii="Trebuchet MS" w:hAnsi="Trebuchet MS"/>
        </w:rPr>
        <w:t xml:space="preserve"> </w:t>
      </w:r>
      <w:proofErr w:type="spellStart"/>
      <w:r w:rsidRPr="001B2802">
        <w:rPr>
          <w:rFonts w:ascii="Trebuchet MS" w:hAnsi="Trebuchet MS"/>
        </w:rPr>
        <w:t>treffen</w:t>
      </w:r>
      <w:proofErr w:type="spellEnd"/>
      <w:r w:rsidRPr="001B2802">
        <w:rPr>
          <w:rFonts w:ascii="Trebuchet MS" w:hAnsi="Trebuchet MS"/>
        </w:rPr>
        <w:t xml:space="preserve"> </w:t>
      </w:r>
      <w:proofErr w:type="spellStart"/>
      <w:r w:rsidRPr="001B2802">
        <w:rPr>
          <w:rFonts w:ascii="Trebuchet MS" w:hAnsi="Trebuchet MS"/>
        </w:rPr>
        <w:t>uns</w:t>
      </w:r>
      <w:proofErr w:type="spellEnd"/>
      <w:r w:rsidRPr="001B2802">
        <w:rPr>
          <w:rFonts w:ascii="Trebuchet MS" w:hAnsi="Trebuchet MS"/>
        </w:rPr>
        <w:t xml:space="preserve"> </w:t>
      </w:r>
      <w:proofErr w:type="spellStart"/>
      <w:r w:rsidRPr="001B2802">
        <w:rPr>
          <w:rFonts w:ascii="Trebuchet MS" w:hAnsi="Trebuchet MS"/>
        </w:rPr>
        <w:t>ab</w:t>
      </w:r>
      <w:proofErr w:type="spellEnd"/>
      <w:r w:rsidRPr="001B2802">
        <w:rPr>
          <w:rFonts w:ascii="Trebuchet MS" w:hAnsi="Trebuchet MS"/>
        </w:rPr>
        <w:t xml:space="preserve"> 18 </w:t>
      </w:r>
      <w:proofErr w:type="spellStart"/>
      <w:r w:rsidRPr="001B2802">
        <w:rPr>
          <w:rFonts w:ascii="Trebuchet MS" w:hAnsi="Trebuchet MS"/>
        </w:rPr>
        <w:t>Uhr</w:t>
      </w:r>
      <w:proofErr w:type="spellEnd"/>
      <w:r w:rsidRPr="001B2802">
        <w:rPr>
          <w:rFonts w:ascii="Trebuchet MS" w:hAnsi="Trebuchet MS"/>
        </w:rPr>
        <w:t>…” in small gray text</w:t>
      </w:r>
    </w:p>
    <w:p w:rsidR="0029721C" w:rsidRPr="001B2802" w:rsidRDefault="0029721C" w:rsidP="00244D5B">
      <w:pPr>
        <w:pStyle w:val="NormalWeb"/>
        <w:numPr>
          <w:ilvl w:val="0"/>
          <w:numId w:val="5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B2802">
        <w:rPr>
          <w:rFonts w:ascii="Trebuchet MS" w:hAnsi="Trebuchet MS"/>
        </w:rPr>
        <w:t>Use paragraph spacing or line breaks to control the layout</w:t>
      </w:r>
    </w:p>
    <w:p w:rsidR="0029721C" w:rsidRPr="001B2802" w:rsidRDefault="0029721C" w:rsidP="00244D5B">
      <w:pPr>
        <w:pStyle w:val="NormalWeb"/>
        <w:numPr>
          <w:ilvl w:val="0"/>
          <w:numId w:val="5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B2802">
        <w:rPr>
          <w:rFonts w:ascii="Trebuchet MS" w:hAnsi="Trebuchet MS"/>
        </w:rPr>
        <w:t>Center-align all text blocks</w:t>
      </w:r>
    </w:p>
    <w:p w:rsidR="00AE371D" w:rsidRPr="001B2802" w:rsidRDefault="00AE371D" w:rsidP="00AE371D">
      <w:pPr>
        <w:pStyle w:val="NormalWeb"/>
        <w:spacing w:before="0" w:beforeAutospacing="0" w:after="0" w:afterAutospacing="0"/>
        <w:contextualSpacing/>
        <w:rPr>
          <w:rFonts w:ascii="Trebuchet MS" w:hAnsi="Trebuchet MS"/>
        </w:rPr>
      </w:pPr>
    </w:p>
    <w:p w:rsidR="0029721C" w:rsidRPr="001B2802" w:rsidRDefault="0029721C" w:rsidP="00244D5B">
      <w:pPr>
        <w:pStyle w:val="Heading3"/>
        <w:numPr>
          <w:ilvl w:val="0"/>
          <w:numId w:val="1"/>
        </w:numPr>
        <w:ind w:left="1985"/>
        <w:contextualSpacing/>
        <w:jc w:val="left"/>
        <w:rPr>
          <w:rFonts w:ascii="Trebuchet MS" w:hAnsi="Trebuchet MS"/>
          <w:sz w:val="28"/>
        </w:rPr>
      </w:pPr>
      <w:r w:rsidRPr="001B2802">
        <w:rPr>
          <w:rStyle w:val="Strong"/>
          <w:rFonts w:ascii="Trebuchet MS" w:hAnsi="Trebuchet MS"/>
          <w:b/>
          <w:bCs w:val="0"/>
          <w:sz w:val="28"/>
        </w:rPr>
        <w:t>Bottom Orange Footer</w:t>
      </w:r>
    </w:p>
    <w:p w:rsidR="0029721C" w:rsidRPr="001B2802" w:rsidRDefault="0029721C" w:rsidP="00244D5B">
      <w:pPr>
        <w:pStyle w:val="NormalWeb"/>
        <w:numPr>
          <w:ilvl w:val="0"/>
          <w:numId w:val="6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B2802">
        <w:rPr>
          <w:rFonts w:ascii="Trebuchet MS" w:hAnsi="Trebuchet MS"/>
        </w:rPr>
        <w:t>Add another orange rectangle at the bottom of the page.</w:t>
      </w:r>
    </w:p>
    <w:p w:rsidR="0029721C" w:rsidRPr="001B2802" w:rsidRDefault="0029721C" w:rsidP="00244D5B">
      <w:pPr>
        <w:pStyle w:val="NormalWeb"/>
        <w:numPr>
          <w:ilvl w:val="0"/>
          <w:numId w:val="6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B2802">
        <w:rPr>
          <w:rFonts w:ascii="Trebuchet MS" w:hAnsi="Trebuchet MS"/>
        </w:rPr>
        <w:t xml:space="preserve">Divide it into three sections using </w:t>
      </w:r>
      <w:r w:rsidRPr="001B2802">
        <w:rPr>
          <w:rStyle w:val="Strong"/>
          <w:rFonts w:ascii="Trebuchet MS" w:hAnsi="Trebuchet MS"/>
        </w:rPr>
        <w:t>vertical lines</w:t>
      </w:r>
      <w:r w:rsidRPr="001B2802">
        <w:rPr>
          <w:rFonts w:ascii="Trebuchet MS" w:hAnsi="Trebuchet MS"/>
        </w:rPr>
        <w:t xml:space="preserve"> or spacing.</w:t>
      </w:r>
    </w:p>
    <w:p w:rsidR="0029721C" w:rsidRPr="001B2802" w:rsidRDefault="0029721C" w:rsidP="00244D5B">
      <w:pPr>
        <w:pStyle w:val="NormalWeb"/>
        <w:numPr>
          <w:ilvl w:val="0"/>
          <w:numId w:val="6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B2802">
        <w:rPr>
          <w:rFonts w:ascii="Trebuchet MS" w:hAnsi="Trebuchet MS"/>
        </w:rPr>
        <w:t xml:space="preserve">Logo or text: </w:t>
      </w:r>
      <w:r w:rsidRPr="001B2802">
        <w:rPr>
          <w:rStyle w:val="Strong"/>
          <w:rFonts w:ascii="Trebuchet MS" w:hAnsi="Trebuchet MS"/>
        </w:rPr>
        <w:t>"PSD-TUTORIALS.DE"</w:t>
      </w:r>
    </w:p>
    <w:p w:rsidR="0029721C" w:rsidRPr="001B2802" w:rsidRDefault="0029721C" w:rsidP="00244D5B">
      <w:pPr>
        <w:pStyle w:val="NormalWeb"/>
        <w:numPr>
          <w:ilvl w:val="0"/>
          <w:numId w:val="6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B2802">
        <w:rPr>
          <w:rFonts w:ascii="Trebuchet MS" w:hAnsi="Trebuchet MS"/>
        </w:rPr>
        <w:t xml:space="preserve">Text: </w:t>
      </w:r>
      <w:r w:rsidRPr="001B2802">
        <w:rPr>
          <w:rStyle w:val="Strong"/>
          <w:rFonts w:ascii="Trebuchet MS" w:hAnsi="Trebuchet MS"/>
        </w:rPr>
        <w:t>"USER</w:t>
      </w:r>
      <w:r w:rsidRPr="001B2802">
        <w:rPr>
          <w:rFonts w:ascii="Trebuchet MS" w:hAnsi="Trebuchet MS"/>
        </w:rPr>
        <w:t>TREFFEN"**</w:t>
      </w:r>
    </w:p>
    <w:p w:rsidR="0029721C" w:rsidRPr="001B2802" w:rsidRDefault="0029721C" w:rsidP="00244D5B">
      <w:pPr>
        <w:pStyle w:val="NormalWeb"/>
        <w:numPr>
          <w:ilvl w:val="0"/>
          <w:numId w:val="6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B2802">
        <w:rPr>
          <w:rFonts w:ascii="Trebuchet MS" w:hAnsi="Trebuchet MS"/>
        </w:rPr>
        <w:t xml:space="preserve">Date: </w:t>
      </w:r>
      <w:r w:rsidRPr="001B2802">
        <w:rPr>
          <w:rStyle w:val="Strong"/>
          <w:rFonts w:ascii="Trebuchet MS" w:hAnsi="Trebuchet MS"/>
        </w:rPr>
        <w:t>"02. - 04. JUNI"</w:t>
      </w:r>
    </w:p>
    <w:p w:rsidR="0029721C" w:rsidRPr="001B2802" w:rsidRDefault="0029721C" w:rsidP="00244D5B">
      <w:pPr>
        <w:pStyle w:val="NormalWeb"/>
        <w:numPr>
          <w:ilvl w:val="0"/>
          <w:numId w:val="6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B2802">
        <w:rPr>
          <w:rFonts w:ascii="Trebuchet MS" w:hAnsi="Trebuchet MS"/>
        </w:rPr>
        <w:t xml:space="preserve">Location: </w:t>
      </w:r>
      <w:r w:rsidRPr="001B2802">
        <w:rPr>
          <w:rStyle w:val="Strong"/>
          <w:rFonts w:ascii="Trebuchet MS" w:hAnsi="Trebuchet MS"/>
        </w:rPr>
        <w:t>"IN BERLIN"</w:t>
      </w:r>
    </w:p>
    <w:p w:rsidR="0029721C" w:rsidRPr="001B2802" w:rsidRDefault="0029721C" w:rsidP="00244D5B">
      <w:pPr>
        <w:pStyle w:val="NormalWeb"/>
        <w:numPr>
          <w:ilvl w:val="0"/>
          <w:numId w:val="6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B2802">
        <w:rPr>
          <w:rFonts w:ascii="Trebuchet MS" w:hAnsi="Trebuchet MS"/>
        </w:rPr>
        <w:t>Insert a placeholder or real QR code</w:t>
      </w:r>
    </w:p>
    <w:p w:rsidR="0029721C" w:rsidRPr="001B2802" w:rsidRDefault="0029721C" w:rsidP="00244D5B">
      <w:pPr>
        <w:pStyle w:val="NormalWeb"/>
        <w:numPr>
          <w:ilvl w:val="0"/>
          <w:numId w:val="6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B2802">
        <w:rPr>
          <w:rFonts w:ascii="Trebuchet MS" w:hAnsi="Trebuchet MS"/>
        </w:rPr>
        <w:t>Font: Sans Serif (consistent with header)</w:t>
      </w:r>
      <w:r w:rsidRPr="001B2802">
        <w:rPr>
          <w:rFonts w:ascii="Trebuchet MS" w:hAnsi="Trebuchet MS"/>
        </w:rPr>
        <w:br/>
        <w:t>Text Color: White for contrast</w:t>
      </w:r>
    </w:p>
    <w:p w:rsidR="00AE371D" w:rsidRPr="001B2802" w:rsidRDefault="00AE371D" w:rsidP="00AE371D">
      <w:pPr>
        <w:pStyle w:val="NormalWeb"/>
        <w:spacing w:before="0" w:beforeAutospacing="0" w:after="0" w:afterAutospacing="0"/>
        <w:contextualSpacing/>
        <w:rPr>
          <w:rFonts w:ascii="Trebuchet MS" w:hAnsi="Trebuchet MS"/>
        </w:rPr>
      </w:pPr>
    </w:p>
    <w:p w:rsidR="0029721C" w:rsidRPr="001B2802" w:rsidRDefault="0029721C" w:rsidP="00244D5B">
      <w:pPr>
        <w:pStyle w:val="Heading3"/>
        <w:numPr>
          <w:ilvl w:val="0"/>
          <w:numId w:val="1"/>
        </w:numPr>
        <w:ind w:left="1985"/>
        <w:contextualSpacing/>
        <w:jc w:val="left"/>
        <w:rPr>
          <w:rFonts w:ascii="Trebuchet MS" w:hAnsi="Trebuchet MS"/>
          <w:sz w:val="28"/>
        </w:rPr>
      </w:pPr>
      <w:r w:rsidRPr="001B2802">
        <w:rPr>
          <w:rStyle w:val="Strong"/>
          <w:rFonts w:ascii="Trebuchet MS" w:hAnsi="Trebuchet MS"/>
          <w:b/>
          <w:bCs w:val="0"/>
          <w:sz w:val="28"/>
        </w:rPr>
        <w:t>Typography Notes</w:t>
      </w:r>
    </w:p>
    <w:p w:rsidR="0029721C" w:rsidRPr="001B2802" w:rsidRDefault="0029721C" w:rsidP="00244D5B">
      <w:pPr>
        <w:pStyle w:val="NormalWeb"/>
        <w:numPr>
          <w:ilvl w:val="0"/>
          <w:numId w:val="7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B2802">
        <w:rPr>
          <w:rFonts w:ascii="Trebuchet MS" w:hAnsi="Trebuchet MS"/>
        </w:rPr>
        <w:t>Fonts: Use clean, bold sans-serif fonts.</w:t>
      </w:r>
    </w:p>
    <w:p w:rsidR="0029721C" w:rsidRPr="001B2802" w:rsidRDefault="0029721C" w:rsidP="00244D5B">
      <w:pPr>
        <w:pStyle w:val="NormalWeb"/>
        <w:numPr>
          <w:ilvl w:val="0"/>
          <w:numId w:val="7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B2802">
        <w:rPr>
          <w:rFonts w:ascii="Trebuchet MS" w:hAnsi="Trebuchet MS"/>
        </w:rPr>
        <w:t>Colors: Use white, gray, blue (#3a4b7d), and orange (#f7941d).</w:t>
      </w:r>
    </w:p>
    <w:p w:rsidR="0029721C" w:rsidRPr="001B2802" w:rsidRDefault="0029721C" w:rsidP="00244D5B">
      <w:pPr>
        <w:pStyle w:val="NormalWeb"/>
        <w:numPr>
          <w:ilvl w:val="0"/>
          <w:numId w:val="7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B2802">
        <w:rPr>
          <w:rFonts w:ascii="Trebuchet MS" w:hAnsi="Trebuchet MS"/>
        </w:rPr>
        <w:t>Emphasize key phrases using size and color.</w:t>
      </w:r>
    </w:p>
    <w:p w:rsidR="00AE371D" w:rsidRPr="001B2802" w:rsidRDefault="00AE371D" w:rsidP="00AE371D">
      <w:pPr>
        <w:pStyle w:val="NormalWeb"/>
        <w:spacing w:before="0" w:beforeAutospacing="0" w:after="0" w:afterAutospacing="0"/>
        <w:contextualSpacing/>
        <w:rPr>
          <w:rFonts w:ascii="Trebuchet MS" w:hAnsi="Trebuchet MS"/>
        </w:rPr>
      </w:pPr>
    </w:p>
    <w:p w:rsidR="0029721C" w:rsidRPr="001B2802" w:rsidRDefault="0029721C" w:rsidP="00244D5B">
      <w:pPr>
        <w:pStyle w:val="Heading3"/>
        <w:numPr>
          <w:ilvl w:val="0"/>
          <w:numId w:val="1"/>
        </w:numPr>
        <w:ind w:left="1985"/>
        <w:contextualSpacing/>
        <w:jc w:val="left"/>
        <w:rPr>
          <w:rFonts w:ascii="Trebuchet MS" w:hAnsi="Trebuchet MS"/>
          <w:sz w:val="28"/>
        </w:rPr>
      </w:pPr>
      <w:r w:rsidRPr="001B2802">
        <w:rPr>
          <w:rStyle w:val="Strong"/>
          <w:rFonts w:ascii="Trebuchet MS" w:hAnsi="Trebuchet MS"/>
          <w:b/>
          <w:bCs w:val="0"/>
          <w:sz w:val="28"/>
        </w:rPr>
        <w:t>Final Touches</w:t>
      </w:r>
    </w:p>
    <w:p w:rsidR="0029721C" w:rsidRPr="001B2802" w:rsidRDefault="0029721C" w:rsidP="00244D5B">
      <w:pPr>
        <w:pStyle w:val="NormalWeb"/>
        <w:numPr>
          <w:ilvl w:val="0"/>
          <w:numId w:val="8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B2802">
        <w:rPr>
          <w:rFonts w:ascii="Trebuchet MS" w:hAnsi="Trebuchet MS"/>
        </w:rPr>
        <w:t xml:space="preserve">Align elements vertically using the </w:t>
      </w:r>
      <w:r w:rsidRPr="001B2802">
        <w:rPr>
          <w:rStyle w:val="Strong"/>
          <w:rFonts w:ascii="Trebuchet MS" w:hAnsi="Trebuchet MS"/>
        </w:rPr>
        <w:t>Align Panel</w:t>
      </w:r>
    </w:p>
    <w:p w:rsidR="0029721C" w:rsidRPr="001B2802" w:rsidRDefault="0029721C" w:rsidP="00244D5B">
      <w:pPr>
        <w:pStyle w:val="NormalWeb"/>
        <w:numPr>
          <w:ilvl w:val="0"/>
          <w:numId w:val="8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B2802">
        <w:rPr>
          <w:rFonts w:ascii="Trebuchet MS" w:hAnsi="Trebuchet MS"/>
        </w:rPr>
        <w:t xml:space="preserve">Use </w:t>
      </w:r>
      <w:r w:rsidRPr="001B2802">
        <w:rPr>
          <w:rStyle w:val="Strong"/>
          <w:rFonts w:ascii="Trebuchet MS" w:hAnsi="Trebuchet MS"/>
        </w:rPr>
        <w:t>Smart Guides</w:t>
      </w:r>
      <w:r w:rsidRPr="001B2802">
        <w:rPr>
          <w:rFonts w:ascii="Trebuchet MS" w:hAnsi="Trebuchet MS"/>
        </w:rPr>
        <w:t xml:space="preserve"> for spacing</w:t>
      </w:r>
    </w:p>
    <w:p w:rsidR="0029721C" w:rsidRPr="001B2802" w:rsidRDefault="0029721C" w:rsidP="00244D5B">
      <w:pPr>
        <w:pStyle w:val="NormalWeb"/>
        <w:numPr>
          <w:ilvl w:val="0"/>
          <w:numId w:val="8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B2802">
        <w:rPr>
          <w:rFonts w:ascii="Trebuchet MS" w:hAnsi="Trebuchet MS"/>
        </w:rPr>
        <w:t>Group related elements (Ctrl/</w:t>
      </w:r>
      <w:proofErr w:type="spellStart"/>
      <w:r w:rsidRPr="001B2802">
        <w:rPr>
          <w:rFonts w:ascii="Trebuchet MS" w:hAnsi="Trebuchet MS"/>
        </w:rPr>
        <w:t>Cmd</w:t>
      </w:r>
      <w:proofErr w:type="spellEnd"/>
      <w:r w:rsidRPr="001B2802">
        <w:rPr>
          <w:rFonts w:ascii="Trebuchet MS" w:hAnsi="Trebuchet MS"/>
        </w:rPr>
        <w:t xml:space="preserve"> + G)</w:t>
      </w:r>
    </w:p>
    <w:p w:rsidR="0029721C" w:rsidRPr="001B2802" w:rsidRDefault="0029721C" w:rsidP="00244D5B">
      <w:pPr>
        <w:pStyle w:val="NormalWeb"/>
        <w:numPr>
          <w:ilvl w:val="0"/>
          <w:numId w:val="8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B2802">
        <w:rPr>
          <w:rFonts w:ascii="Trebuchet MS" w:hAnsi="Trebuchet MS"/>
        </w:rPr>
        <w:t>Check margins and bleed</w:t>
      </w:r>
    </w:p>
    <w:p w:rsidR="0029721C" w:rsidRPr="001B2802" w:rsidRDefault="0029721C" w:rsidP="00244D5B">
      <w:pPr>
        <w:pStyle w:val="NormalWeb"/>
        <w:numPr>
          <w:ilvl w:val="0"/>
          <w:numId w:val="8"/>
        </w:numPr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B2802">
        <w:rPr>
          <w:rFonts w:ascii="Trebuchet MS" w:hAnsi="Trebuchet MS"/>
        </w:rPr>
        <w:t xml:space="preserve">Export: </w:t>
      </w:r>
      <w:r w:rsidRPr="001B2802">
        <w:rPr>
          <w:rStyle w:val="Strong"/>
          <w:rFonts w:ascii="Trebuchet MS" w:hAnsi="Trebuchet MS"/>
        </w:rPr>
        <w:t>File &gt; Export &gt; PDF (Print)</w:t>
      </w:r>
      <w:r w:rsidRPr="001B2802">
        <w:rPr>
          <w:rFonts w:ascii="Trebuchet MS" w:hAnsi="Trebuchet MS"/>
        </w:rPr>
        <w:t xml:space="preserve"> with bleed settings enabled</w:t>
      </w:r>
    </w:p>
    <w:p w:rsidR="00AE371D" w:rsidRPr="001B2802" w:rsidRDefault="00AE371D" w:rsidP="00B352E7">
      <w:pPr>
        <w:pStyle w:val="NormalWeb"/>
        <w:tabs>
          <w:tab w:val="left" w:pos="1985"/>
        </w:tabs>
        <w:spacing w:before="0" w:beforeAutospacing="0" w:after="0" w:afterAutospacing="0"/>
        <w:contextualSpacing/>
        <w:rPr>
          <w:rFonts w:ascii="Trebuchet MS" w:hAnsi="Trebuchet MS"/>
        </w:rPr>
      </w:pPr>
    </w:p>
    <w:sectPr w:rsidR="00AE371D" w:rsidRPr="001B2802" w:rsidSect="006048C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pgSz w:w="11906" w:h="16838" w:code="9"/>
      <w:pgMar w:top="2880" w:right="748" w:bottom="1985" w:left="0" w:header="851" w:footer="363" w:gutter="72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44D5B" w:rsidRDefault="00244D5B">
      <w:r>
        <w:separator/>
      </w:r>
    </w:p>
  </w:endnote>
  <w:endnote w:type="continuationSeparator" w:id="0">
    <w:p w:rsidR="00244D5B" w:rsidRDefault="00244D5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Lucida Sans Unicode"/>
    <w:charset w:val="00"/>
    <w:family w:val="swiss"/>
    <w:pitch w:val="variable"/>
    <w:sig w:usb0="00000001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B639B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  <w:p w:rsidR="00F045A5" w:rsidRDefault="00F045A5"/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E1572" w:rsidRPr="00A11EB7" w:rsidRDefault="00B639B4" w:rsidP="00A115A7">
    <w:pPr>
      <w:pStyle w:val="Footer"/>
      <w:framePr w:w="1613" w:wrap="around" w:vAnchor="text" w:hAnchor="page" w:x="4945" w:y="-178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1B2802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  <w:r w:rsidR="002E1572"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1B2802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FC1E8F" w:rsidP="00A308AB">
    <w:pPr>
      <w:pStyle w:val="Footer"/>
    </w:pPr>
    <w:r>
      <w:rPr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292813</wp:posOffset>
          </wp:positionH>
          <wp:positionV relativeFrom="paragraph">
            <wp:posOffset>-360295</wp:posOffset>
          </wp:positionV>
          <wp:extent cx="7322371" cy="760288"/>
          <wp:effectExtent l="0" t="0" r="0" b="1905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xmlns:arto="http://schemas.microsoft.com/office/word/2006/arto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6099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F045A5" w:rsidRDefault="00F045A5"/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44D5B" w:rsidRDefault="00244D5B">
      <w:r>
        <w:separator/>
      </w:r>
    </w:p>
  </w:footnote>
  <w:footnote w:type="continuationSeparator" w:id="0">
    <w:p w:rsidR="00244D5B" w:rsidRDefault="00244D5B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B639B4">
    <w:pPr>
      <w:pStyle w:val="Header"/>
      <w:framePr w:wrap="around" w:vAnchor="text" w:hAnchor="margin" w:xAlign="center" w:y="1"/>
      <w:rPr>
        <w:rStyle w:val="PageNumber"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Header"/>
    </w:pPr>
  </w:p>
  <w:p w:rsidR="00F045A5" w:rsidRDefault="00F045A5"/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B639B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B2802">
      <w:rPr>
        <w:rStyle w:val="PageNumber"/>
        <w:noProof/>
      </w:rPr>
      <w:t>1</w:t>
    </w:r>
    <w:r>
      <w:rPr>
        <w:rStyle w:val="PageNumber"/>
      </w:rPr>
      <w:fldChar w:fldCharType="end"/>
    </w:r>
  </w:p>
  <w:p w:rsidR="004D1C3A" w:rsidRDefault="00B639B4" w:rsidP="00724FC1">
    <w:pPr>
      <w:pStyle w:val="Header"/>
    </w:pPr>
    <w:r w:rsidRPr="00B639B4">
      <w:rPr>
        <w:noProof/>
        <w:sz w:val="20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2072" type="#_x0000_t32" style="position:absolute;margin-left:108.2pt;margin-top:85.1pt;width:426.8pt;height:3.75pt;flip:y;z-index:25165619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<v:stroke dashstyle="dash"/>
        </v:shape>
      </w:pict>
    </w:r>
    <w:r w:rsidR="00FC1E8F">
      <w:rPr>
        <w:noProof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xmlns:arto="http://schemas.microsoft.com/office/word/2006/arto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B639B4">
      <w:rPr>
        <w:noProof/>
        <w:sz w:val="20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2" o:spid="_x0000_s2071" type="#_x0000_t202" style="position:absolute;margin-left:93.55pt;margin-top:16.75pt;width:519pt;height:81.7pt;z-index:251653120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A2AFgw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" stroked="f">
          <v:textbox>
            <w:txbxContent>
              <w:p w:rsidR="00CE4E82" w:rsidRPr="00142A96" w:rsidRDefault="00FC1E8F" w:rsidP="00CE4E82">
                <w:pPr>
                  <w:pStyle w:val="Heading9"/>
                  <w:jc w:val="center"/>
                  <w:rPr>
                    <w:szCs w:val="36"/>
                  </w:rPr>
                </w:pPr>
                <w:r>
                  <w:rPr>
                    <w:noProof/>
                    <w:color w:val="8496B0"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10" name="Picture 1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xmlns:arto="http://schemas.microsoft.com/office/word/2006/arto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CE4E82" w:rsidRPr="00CE4E82">
                  <w:rPr>
                    <w:rFonts w:ascii="Arial" w:hAnsi="Arial" w:cs="Arial"/>
                    <w:sz w:val="32"/>
                    <w:szCs w:val="36"/>
                  </w:rPr>
                  <w:t xml:space="preserve"> </w:t>
                </w:r>
                <w:r w:rsidR="00CE4E82">
                  <w:rPr>
                    <w:rFonts w:ascii="Arial" w:hAnsi="Arial" w:cs="Arial"/>
                    <w:sz w:val="32"/>
                    <w:szCs w:val="36"/>
                  </w:rPr>
                  <w:t>SAMPLE</w:t>
                </w:r>
              </w:p>
              <w:p w:rsidR="004D1C3A" w:rsidRDefault="00FC1E8F" w:rsidP="00107714">
                <w:r>
                  <w:rPr>
                    <w:noProof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11" name="Picture 2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xmlns:arto="http://schemas.microsoft.com/office/word/2006/arto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4472C4"/>
                              </a:solidFill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 w:rsidRPr="00B639B4">
      <w:rPr>
        <w:noProof/>
        <w:sz w:val="20"/>
      </w:rPr>
      <w:pict>
        <v:shape id="Text Box 4" o:spid="_x0000_s2070" type="#_x0000_t202" style="position:absolute;margin-left:-30pt;margin-top:16.75pt;width:113.3pt;height:709.8pt;z-index:251655168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exurtQIAAL8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" filled="f" stroked="f">
          <v:textbox>
            <w:txbxContent>
              <w:p w:rsidR="004D1C3A" w:rsidRDefault="00FC1E8F">
                <w:r>
                  <w:rPr>
                    <w:noProof/>
                  </w:rPr>
                  <w:drawing>
                    <wp:inline distT="0" distB="0" distL="0" distR="0">
                      <wp:extent cx="1257300" cy="8943975"/>
                      <wp:effectExtent l="0" t="0" r="0" b="0"/>
                      <wp:docPr id="12" name="Picture 3" descr="side_new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 descr="side_new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xmlns:arto="http://schemas.microsoft.com/office/word/2006/arto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57300" cy="8943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</w:p>
  <w:p w:rsidR="00F045A5" w:rsidRDefault="00B639B4">
    <w:r w:rsidRPr="00B639B4">
      <w:rPr>
        <w:noProof/>
        <w:sz w:val="20"/>
      </w:rPr>
      <w:pict>
        <v:shape id="Text Box 34" o:spid="_x0000_s2069" type="#_x0000_t202" style="position:absolute;margin-left:108.2pt;margin-top:37.45pt;width:421.7pt;height:26.15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hUYFuQIAAME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" filled="f" stroked="f">
          <v:textbox>
            <w:txbxContent>
              <w:p w:rsidR="005B1804" w:rsidRPr="0015153F" w:rsidRDefault="00627030" w:rsidP="00627030">
                <w:pPr>
                  <w:pStyle w:val="Heading1"/>
                  <w:contextualSpacing/>
                  <w:jc w:val="center"/>
                  <w:rPr>
                    <w:rFonts w:ascii="Trebuchet MS" w:hAnsi="Trebuchet MS"/>
                    <w:b/>
                    <w:bCs/>
                    <w:color w:val="FFFFFF"/>
                    <w:sz w:val="28"/>
                    <w:szCs w:val="32"/>
                  </w:rPr>
                </w:pPr>
                <w:r w:rsidRPr="00627030">
                  <w:rPr>
                    <w:rFonts w:ascii="Trebuchet MS" w:hAnsi="Trebuchet MS"/>
                    <w:b/>
                    <w:bCs/>
                    <w:color w:val="FFFFFF"/>
                    <w:sz w:val="28"/>
                    <w:szCs w:val="32"/>
                  </w:rPr>
                  <w:t>Exporting &amp; Preparing for Print</w:t>
                </w:r>
              </w:p>
              <w:p w:rsidR="00074F15" w:rsidRPr="00123BFC" w:rsidRDefault="00074F15" w:rsidP="00DF6230">
                <w:pPr>
                  <w:contextualSpacing/>
                  <w:jc w:val="center"/>
                  <w:rPr>
                    <w:rFonts w:ascii="Trebuchet MS" w:hAnsi="Trebuchet MS"/>
                    <w:b/>
                    <w:bCs/>
                    <w:color w:val="FFFFFF"/>
                    <w:sz w:val="28"/>
                    <w:szCs w:val="32"/>
                  </w:rPr>
                </w:pPr>
              </w:p>
              <w:p w:rsidR="00CA1A5F" w:rsidRPr="00207FF9" w:rsidRDefault="00CA1A5F" w:rsidP="00DF6230">
                <w:pPr>
                  <w:tabs>
                    <w:tab w:val="left" w:pos="1800"/>
                    <w:tab w:val="left" w:pos="1890"/>
                    <w:tab w:val="left" w:pos="2160"/>
                    <w:tab w:val="left" w:pos="2340"/>
                  </w:tabs>
                  <w:contextualSpacing/>
                  <w:jc w:val="center"/>
                  <w:rPr>
                    <w:rFonts w:ascii="Trebuchet MS" w:hAnsi="Trebuchet MS"/>
                    <w:b/>
                    <w:bCs/>
                    <w:color w:val="FFFFFF"/>
                    <w:sz w:val="32"/>
                    <w:szCs w:val="32"/>
                  </w:rPr>
                </w:pPr>
              </w:p>
            </w:txbxContent>
          </v:textbox>
        </v:shape>
      </w:pict>
    </w:r>
    <w:r w:rsidRPr="00B639B4">
      <w:rPr>
        <w:noProof/>
        <w:sz w:val="20"/>
      </w:rPr>
      <w:pict>
        <v:shape id="Text Box 3" o:spid="_x0000_s2073" type="#_x0000_t202" style="position:absolute;margin-left:108.2pt;margin-top:7.55pt;width:421.7pt;height:23.55pt;z-index:25165414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<v:textbox>
            <w:txbxContent>
              <w:p w:rsidR="006016DC" w:rsidRPr="006016DC" w:rsidRDefault="006016DC" w:rsidP="0063679A">
                <w:pPr>
                  <w:tabs>
                    <w:tab w:val="left" w:pos="1800"/>
                    <w:tab w:val="left" w:pos="1890"/>
                    <w:tab w:val="left" w:pos="2160"/>
                    <w:tab w:val="left" w:pos="2340"/>
                  </w:tabs>
                  <w:jc w:val="center"/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</w:pPr>
                <w:r w:rsidRPr="006016DC"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 xml:space="preserve">Self-Made Assignment – Adobe </w:t>
                </w:r>
                <w:proofErr w:type="spellStart"/>
                <w:r w:rsidR="006D74DB"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>InDesign</w:t>
                </w:r>
                <w:proofErr w:type="spellEnd"/>
              </w:p>
              <w:p w:rsidR="004D1C3A" w:rsidRPr="00005C34" w:rsidRDefault="004D1C3A" w:rsidP="00207FF9">
                <w:pPr>
                  <w:pStyle w:val="Heading9"/>
                  <w:jc w:val="center"/>
                  <w:rPr>
                    <w:rFonts w:ascii="Trebuchet MS" w:hAnsi="Trebuchet MS"/>
                    <w:b/>
                    <w:bCs/>
                    <w:color w:val="FFFF00"/>
                    <w:szCs w:val="28"/>
                  </w:rPr>
                </w:pPr>
              </w:p>
            </w:txbxContent>
          </v:textbox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B639B4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54D5931"/>
    <w:multiLevelType w:val="hybridMultilevel"/>
    <w:tmpl w:val="048A6D5E"/>
    <w:lvl w:ilvl="0" w:tplc="04090001">
      <w:start w:val="1"/>
      <w:numFmt w:val="bullet"/>
      <w:lvlText w:val=""/>
      <w:lvlJc w:val="left"/>
      <w:pPr>
        <w:ind w:left="22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1">
    <w:nsid w:val="205C2DC9"/>
    <w:multiLevelType w:val="hybridMultilevel"/>
    <w:tmpl w:val="830601AE"/>
    <w:lvl w:ilvl="0" w:tplc="04090001">
      <w:start w:val="1"/>
      <w:numFmt w:val="bullet"/>
      <w:lvlText w:val=""/>
      <w:lvlJc w:val="left"/>
      <w:pPr>
        <w:ind w:left="22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2">
    <w:nsid w:val="321041DB"/>
    <w:multiLevelType w:val="hybridMultilevel"/>
    <w:tmpl w:val="74460544"/>
    <w:lvl w:ilvl="0" w:tplc="04090001">
      <w:start w:val="1"/>
      <w:numFmt w:val="bullet"/>
      <w:lvlText w:val=""/>
      <w:lvlJc w:val="left"/>
      <w:pPr>
        <w:ind w:left="22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3">
    <w:nsid w:val="4D3122E3"/>
    <w:multiLevelType w:val="hybridMultilevel"/>
    <w:tmpl w:val="36FEFA50"/>
    <w:lvl w:ilvl="0" w:tplc="04090001">
      <w:start w:val="1"/>
      <w:numFmt w:val="bullet"/>
      <w:lvlText w:val=""/>
      <w:lvlJc w:val="left"/>
      <w:pPr>
        <w:ind w:left="22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4">
    <w:nsid w:val="58475FE9"/>
    <w:multiLevelType w:val="hybridMultilevel"/>
    <w:tmpl w:val="84D6A57A"/>
    <w:lvl w:ilvl="0" w:tplc="04090001">
      <w:start w:val="1"/>
      <w:numFmt w:val="bullet"/>
      <w:lvlText w:val=""/>
      <w:lvlJc w:val="left"/>
      <w:pPr>
        <w:ind w:left="22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5">
    <w:nsid w:val="607B1908"/>
    <w:multiLevelType w:val="hybridMultilevel"/>
    <w:tmpl w:val="D542D48C"/>
    <w:lvl w:ilvl="0" w:tplc="04090001">
      <w:start w:val="1"/>
      <w:numFmt w:val="bullet"/>
      <w:lvlText w:val=""/>
      <w:lvlJc w:val="left"/>
      <w:pPr>
        <w:ind w:left="22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6">
    <w:nsid w:val="702F7878"/>
    <w:multiLevelType w:val="hybridMultilevel"/>
    <w:tmpl w:val="B144EAE4"/>
    <w:lvl w:ilvl="0" w:tplc="0409000F">
      <w:start w:val="1"/>
      <w:numFmt w:val="decimal"/>
      <w:lvlText w:val="%1."/>
      <w:lvlJc w:val="left"/>
      <w:pPr>
        <w:ind w:left="2280" w:hanging="360"/>
      </w:pPr>
    </w:lvl>
    <w:lvl w:ilvl="1" w:tplc="04090019" w:tentative="1">
      <w:start w:val="1"/>
      <w:numFmt w:val="lowerLetter"/>
      <w:lvlText w:val="%2."/>
      <w:lvlJc w:val="left"/>
      <w:pPr>
        <w:ind w:left="3000" w:hanging="360"/>
      </w:pPr>
    </w:lvl>
    <w:lvl w:ilvl="2" w:tplc="0409001B" w:tentative="1">
      <w:start w:val="1"/>
      <w:numFmt w:val="lowerRoman"/>
      <w:lvlText w:val="%3."/>
      <w:lvlJc w:val="right"/>
      <w:pPr>
        <w:ind w:left="3720" w:hanging="180"/>
      </w:pPr>
    </w:lvl>
    <w:lvl w:ilvl="3" w:tplc="0409000F" w:tentative="1">
      <w:start w:val="1"/>
      <w:numFmt w:val="decimal"/>
      <w:lvlText w:val="%4."/>
      <w:lvlJc w:val="left"/>
      <w:pPr>
        <w:ind w:left="4440" w:hanging="360"/>
      </w:pPr>
    </w:lvl>
    <w:lvl w:ilvl="4" w:tplc="04090019" w:tentative="1">
      <w:start w:val="1"/>
      <w:numFmt w:val="lowerLetter"/>
      <w:lvlText w:val="%5."/>
      <w:lvlJc w:val="left"/>
      <w:pPr>
        <w:ind w:left="5160" w:hanging="360"/>
      </w:pPr>
    </w:lvl>
    <w:lvl w:ilvl="5" w:tplc="0409001B" w:tentative="1">
      <w:start w:val="1"/>
      <w:numFmt w:val="lowerRoman"/>
      <w:lvlText w:val="%6."/>
      <w:lvlJc w:val="right"/>
      <w:pPr>
        <w:ind w:left="5880" w:hanging="180"/>
      </w:pPr>
    </w:lvl>
    <w:lvl w:ilvl="6" w:tplc="0409000F" w:tentative="1">
      <w:start w:val="1"/>
      <w:numFmt w:val="decimal"/>
      <w:lvlText w:val="%7."/>
      <w:lvlJc w:val="left"/>
      <w:pPr>
        <w:ind w:left="6600" w:hanging="360"/>
      </w:pPr>
    </w:lvl>
    <w:lvl w:ilvl="7" w:tplc="04090019" w:tentative="1">
      <w:start w:val="1"/>
      <w:numFmt w:val="lowerLetter"/>
      <w:lvlText w:val="%8."/>
      <w:lvlJc w:val="left"/>
      <w:pPr>
        <w:ind w:left="7320" w:hanging="360"/>
      </w:pPr>
    </w:lvl>
    <w:lvl w:ilvl="8" w:tplc="0409001B" w:tentative="1">
      <w:start w:val="1"/>
      <w:numFmt w:val="lowerRoman"/>
      <w:lvlText w:val="%9."/>
      <w:lvlJc w:val="right"/>
      <w:pPr>
        <w:ind w:left="8040" w:hanging="180"/>
      </w:pPr>
    </w:lvl>
  </w:abstractNum>
  <w:abstractNum w:abstractNumId="7">
    <w:nsid w:val="722D7B56"/>
    <w:multiLevelType w:val="hybridMultilevel"/>
    <w:tmpl w:val="D7D6B2D2"/>
    <w:lvl w:ilvl="0" w:tplc="04090001">
      <w:start w:val="1"/>
      <w:numFmt w:val="bullet"/>
      <w:lvlText w:val=""/>
      <w:lvlJc w:val="left"/>
      <w:pPr>
        <w:ind w:left="22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4"/>
  </w:num>
  <w:num w:numId="4">
    <w:abstractNumId w:val="2"/>
  </w:num>
  <w:num w:numId="5">
    <w:abstractNumId w:val="0"/>
  </w:num>
  <w:num w:numId="6">
    <w:abstractNumId w:val="1"/>
  </w:num>
  <w:num w:numId="7">
    <w:abstractNumId w:val="5"/>
  </w:num>
  <w:num w:numId="8">
    <w:abstractNumId w:val="7"/>
  </w:num>
  <w:numIdMacAtCleanup w:val="8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proofState w:spelling="clean" w:grammar="clean"/>
  <w:stylePaneFormatFilter w:val="3F01"/>
  <w:defaultTabStop w:val="720"/>
  <w:noPunctuationKerning/>
  <w:characterSpacingControl w:val="doNotCompress"/>
  <w:hdrShapeDefaults>
    <o:shapedefaults v:ext="edit" spidmax="10242"/>
    <o:shapelayout v:ext="edit">
      <o:idmap v:ext="edit" data="2"/>
      <o:rules v:ext="edit">
        <o:r id="V:Rule2" type="connector" idref="#AutoShape 9"/>
      </o:rules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11C10"/>
    <w:rsid w:val="00025F94"/>
    <w:rsid w:val="00027074"/>
    <w:rsid w:val="000276D8"/>
    <w:rsid w:val="00046B3B"/>
    <w:rsid w:val="000625DF"/>
    <w:rsid w:val="00065E83"/>
    <w:rsid w:val="00070DB1"/>
    <w:rsid w:val="00074F15"/>
    <w:rsid w:val="00084386"/>
    <w:rsid w:val="0009065C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B5292"/>
    <w:rsid w:val="000C5BC2"/>
    <w:rsid w:val="000C657F"/>
    <w:rsid w:val="000C7C15"/>
    <w:rsid w:val="000D11EA"/>
    <w:rsid w:val="000D22B7"/>
    <w:rsid w:val="000E0EE1"/>
    <w:rsid w:val="000E4527"/>
    <w:rsid w:val="000E638F"/>
    <w:rsid w:val="000E7BB5"/>
    <w:rsid w:val="000F0034"/>
    <w:rsid w:val="000F5DCC"/>
    <w:rsid w:val="000F7D83"/>
    <w:rsid w:val="00102ED9"/>
    <w:rsid w:val="00107714"/>
    <w:rsid w:val="001106EE"/>
    <w:rsid w:val="00114531"/>
    <w:rsid w:val="00115196"/>
    <w:rsid w:val="001217B1"/>
    <w:rsid w:val="00121CC1"/>
    <w:rsid w:val="001229BB"/>
    <w:rsid w:val="00123283"/>
    <w:rsid w:val="00123BFC"/>
    <w:rsid w:val="001253F1"/>
    <w:rsid w:val="00130F24"/>
    <w:rsid w:val="00131E87"/>
    <w:rsid w:val="00134C0A"/>
    <w:rsid w:val="00135157"/>
    <w:rsid w:val="0013704C"/>
    <w:rsid w:val="00142A96"/>
    <w:rsid w:val="00143833"/>
    <w:rsid w:val="0014662C"/>
    <w:rsid w:val="0015153F"/>
    <w:rsid w:val="0015519E"/>
    <w:rsid w:val="00172996"/>
    <w:rsid w:val="001806F2"/>
    <w:rsid w:val="0018084B"/>
    <w:rsid w:val="0018246A"/>
    <w:rsid w:val="001832F1"/>
    <w:rsid w:val="00184871"/>
    <w:rsid w:val="00185994"/>
    <w:rsid w:val="00186B00"/>
    <w:rsid w:val="00187962"/>
    <w:rsid w:val="001A3699"/>
    <w:rsid w:val="001B2802"/>
    <w:rsid w:val="001B53C2"/>
    <w:rsid w:val="001B66CF"/>
    <w:rsid w:val="001B7E0F"/>
    <w:rsid w:val="001C027C"/>
    <w:rsid w:val="001C7B10"/>
    <w:rsid w:val="001D0EF5"/>
    <w:rsid w:val="001D2951"/>
    <w:rsid w:val="001D2C59"/>
    <w:rsid w:val="001D5528"/>
    <w:rsid w:val="001E748F"/>
    <w:rsid w:val="001F1687"/>
    <w:rsid w:val="001F1DE1"/>
    <w:rsid w:val="001F3244"/>
    <w:rsid w:val="001F534A"/>
    <w:rsid w:val="001F7B67"/>
    <w:rsid w:val="00200717"/>
    <w:rsid w:val="00201C78"/>
    <w:rsid w:val="00204A0E"/>
    <w:rsid w:val="00205BE3"/>
    <w:rsid w:val="00207FF9"/>
    <w:rsid w:val="002131BC"/>
    <w:rsid w:val="00214B4F"/>
    <w:rsid w:val="002156A1"/>
    <w:rsid w:val="002169DE"/>
    <w:rsid w:val="0022121B"/>
    <w:rsid w:val="002259A5"/>
    <w:rsid w:val="0024282C"/>
    <w:rsid w:val="00244D5B"/>
    <w:rsid w:val="00245C30"/>
    <w:rsid w:val="00254D8C"/>
    <w:rsid w:val="002561C6"/>
    <w:rsid w:val="002621F5"/>
    <w:rsid w:val="0026315E"/>
    <w:rsid w:val="00266B85"/>
    <w:rsid w:val="00266FFA"/>
    <w:rsid w:val="00270F46"/>
    <w:rsid w:val="002741D0"/>
    <w:rsid w:val="0028165D"/>
    <w:rsid w:val="002856F9"/>
    <w:rsid w:val="00286EF4"/>
    <w:rsid w:val="00287423"/>
    <w:rsid w:val="00291959"/>
    <w:rsid w:val="00292A35"/>
    <w:rsid w:val="00294D0C"/>
    <w:rsid w:val="0029721C"/>
    <w:rsid w:val="002C71CE"/>
    <w:rsid w:val="002C792E"/>
    <w:rsid w:val="002D3530"/>
    <w:rsid w:val="002D704C"/>
    <w:rsid w:val="002E138D"/>
    <w:rsid w:val="002E1572"/>
    <w:rsid w:val="002E2D66"/>
    <w:rsid w:val="002E7B8D"/>
    <w:rsid w:val="002F3287"/>
    <w:rsid w:val="00301D2E"/>
    <w:rsid w:val="00301FE9"/>
    <w:rsid w:val="00302C66"/>
    <w:rsid w:val="003073AE"/>
    <w:rsid w:val="00316264"/>
    <w:rsid w:val="003253A2"/>
    <w:rsid w:val="0033322D"/>
    <w:rsid w:val="00337925"/>
    <w:rsid w:val="00356398"/>
    <w:rsid w:val="0035751F"/>
    <w:rsid w:val="003761B9"/>
    <w:rsid w:val="0037637C"/>
    <w:rsid w:val="003841C2"/>
    <w:rsid w:val="00386CD7"/>
    <w:rsid w:val="003923F6"/>
    <w:rsid w:val="00395F7D"/>
    <w:rsid w:val="00397276"/>
    <w:rsid w:val="003978F9"/>
    <w:rsid w:val="003A16F0"/>
    <w:rsid w:val="003A18D2"/>
    <w:rsid w:val="003B1A82"/>
    <w:rsid w:val="003C057F"/>
    <w:rsid w:val="003D430A"/>
    <w:rsid w:val="003D432B"/>
    <w:rsid w:val="003D728C"/>
    <w:rsid w:val="003E5223"/>
    <w:rsid w:val="003E6715"/>
    <w:rsid w:val="003F2C2F"/>
    <w:rsid w:val="003F3068"/>
    <w:rsid w:val="004018B3"/>
    <w:rsid w:val="00410204"/>
    <w:rsid w:val="00412AE6"/>
    <w:rsid w:val="00415767"/>
    <w:rsid w:val="00417B2B"/>
    <w:rsid w:val="00417C9C"/>
    <w:rsid w:val="0042203D"/>
    <w:rsid w:val="004268EC"/>
    <w:rsid w:val="004359E8"/>
    <w:rsid w:val="00440C03"/>
    <w:rsid w:val="00443606"/>
    <w:rsid w:val="00445C7E"/>
    <w:rsid w:val="00465288"/>
    <w:rsid w:val="00465816"/>
    <w:rsid w:val="00495277"/>
    <w:rsid w:val="0049673C"/>
    <w:rsid w:val="00496F08"/>
    <w:rsid w:val="004A040B"/>
    <w:rsid w:val="004A179D"/>
    <w:rsid w:val="004A53CB"/>
    <w:rsid w:val="004C1365"/>
    <w:rsid w:val="004D1C3A"/>
    <w:rsid w:val="004D61FD"/>
    <w:rsid w:val="004D63D5"/>
    <w:rsid w:val="004D6E79"/>
    <w:rsid w:val="004E2B8C"/>
    <w:rsid w:val="004E348D"/>
    <w:rsid w:val="004F1602"/>
    <w:rsid w:val="004F2EA1"/>
    <w:rsid w:val="004F3619"/>
    <w:rsid w:val="004F7659"/>
    <w:rsid w:val="005029C4"/>
    <w:rsid w:val="00505484"/>
    <w:rsid w:val="005074C2"/>
    <w:rsid w:val="00516F8F"/>
    <w:rsid w:val="00521183"/>
    <w:rsid w:val="00525016"/>
    <w:rsid w:val="00525A98"/>
    <w:rsid w:val="0052732E"/>
    <w:rsid w:val="005301A3"/>
    <w:rsid w:val="005412C4"/>
    <w:rsid w:val="00545DFD"/>
    <w:rsid w:val="0055287E"/>
    <w:rsid w:val="00557909"/>
    <w:rsid w:val="00563D6F"/>
    <w:rsid w:val="00567A3D"/>
    <w:rsid w:val="00573182"/>
    <w:rsid w:val="0058294C"/>
    <w:rsid w:val="0058642B"/>
    <w:rsid w:val="00586948"/>
    <w:rsid w:val="005A1039"/>
    <w:rsid w:val="005B1804"/>
    <w:rsid w:val="005B433A"/>
    <w:rsid w:val="005B472B"/>
    <w:rsid w:val="005C0042"/>
    <w:rsid w:val="005C0BA2"/>
    <w:rsid w:val="005C3B11"/>
    <w:rsid w:val="005C7D5C"/>
    <w:rsid w:val="005D0D02"/>
    <w:rsid w:val="005D0E47"/>
    <w:rsid w:val="005D624C"/>
    <w:rsid w:val="005D6E88"/>
    <w:rsid w:val="005E1BF6"/>
    <w:rsid w:val="005E1C04"/>
    <w:rsid w:val="005E287C"/>
    <w:rsid w:val="005F03F3"/>
    <w:rsid w:val="005F0AA3"/>
    <w:rsid w:val="005F1D52"/>
    <w:rsid w:val="005F3A05"/>
    <w:rsid w:val="00600DB0"/>
    <w:rsid w:val="006016DC"/>
    <w:rsid w:val="006048C6"/>
    <w:rsid w:val="00605D4F"/>
    <w:rsid w:val="006066CA"/>
    <w:rsid w:val="0061042A"/>
    <w:rsid w:val="006114FC"/>
    <w:rsid w:val="0061273B"/>
    <w:rsid w:val="00620DA3"/>
    <w:rsid w:val="006215A6"/>
    <w:rsid w:val="00625E0E"/>
    <w:rsid w:val="00627030"/>
    <w:rsid w:val="00632CDF"/>
    <w:rsid w:val="0063679A"/>
    <w:rsid w:val="00646560"/>
    <w:rsid w:val="00654116"/>
    <w:rsid w:val="00656BEB"/>
    <w:rsid w:val="00660038"/>
    <w:rsid w:val="0066462A"/>
    <w:rsid w:val="00676AD7"/>
    <w:rsid w:val="00680BC9"/>
    <w:rsid w:val="006810C9"/>
    <w:rsid w:val="00684DCB"/>
    <w:rsid w:val="00697F40"/>
    <w:rsid w:val="006A71BF"/>
    <w:rsid w:val="006B5E4B"/>
    <w:rsid w:val="006C60BD"/>
    <w:rsid w:val="006C6F00"/>
    <w:rsid w:val="006D0F79"/>
    <w:rsid w:val="006D2794"/>
    <w:rsid w:val="006D74DB"/>
    <w:rsid w:val="006E1453"/>
    <w:rsid w:val="006F2425"/>
    <w:rsid w:val="00700744"/>
    <w:rsid w:val="00701CD5"/>
    <w:rsid w:val="0070411B"/>
    <w:rsid w:val="0071182D"/>
    <w:rsid w:val="0071370D"/>
    <w:rsid w:val="0072158E"/>
    <w:rsid w:val="007224D2"/>
    <w:rsid w:val="00724FC1"/>
    <w:rsid w:val="00725CBB"/>
    <w:rsid w:val="0073234B"/>
    <w:rsid w:val="0073416F"/>
    <w:rsid w:val="00734322"/>
    <w:rsid w:val="00735098"/>
    <w:rsid w:val="007352C8"/>
    <w:rsid w:val="00740BAC"/>
    <w:rsid w:val="00751240"/>
    <w:rsid w:val="0075217E"/>
    <w:rsid w:val="00756198"/>
    <w:rsid w:val="0076008C"/>
    <w:rsid w:val="007607AE"/>
    <w:rsid w:val="00762878"/>
    <w:rsid w:val="00766369"/>
    <w:rsid w:val="00771814"/>
    <w:rsid w:val="00773E10"/>
    <w:rsid w:val="00780478"/>
    <w:rsid w:val="00781F00"/>
    <w:rsid w:val="007841E6"/>
    <w:rsid w:val="007929E5"/>
    <w:rsid w:val="007940EB"/>
    <w:rsid w:val="007A4B09"/>
    <w:rsid w:val="007B309B"/>
    <w:rsid w:val="007C4572"/>
    <w:rsid w:val="007D23A0"/>
    <w:rsid w:val="007F445F"/>
    <w:rsid w:val="0080001E"/>
    <w:rsid w:val="00800BCF"/>
    <w:rsid w:val="00811560"/>
    <w:rsid w:val="008129EF"/>
    <w:rsid w:val="008141E3"/>
    <w:rsid w:val="00817CD4"/>
    <w:rsid w:val="00827880"/>
    <w:rsid w:val="00842879"/>
    <w:rsid w:val="0084332E"/>
    <w:rsid w:val="0086395B"/>
    <w:rsid w:val="00864522"/>
    <w:rsid w:val="00866267"/>
    <w:rsid w:val="00866375"/>
    <w:rsid w:val="00870484"/>
    <w:rsid w:val="00881753"/>
    <w:rsid w:val="00882F00"/>
    <w:rsid w:val="00884CED"/>
    <w:rsid w:val="00885B64"/>
    <w:rsid w:val="008935DA"/>
    <w:rsid w:val="008B2C76"/>
    <w:rsid w:val="008B3B57"/>
    <w:rsid w:val="008B516E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1778A"/>
    <w:rsid w:val="00920373"/>
    <w:rsid w:val="00924545"/>
    <w:rsid w:val="00932562"/>
    <w:rsid w:val="00942493"/>
    <w:rsid w:val="00942838"/>
    <w:rsid w:val="00944B91"/>
    <w:rsid w:val="009571F0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938CB"/>
    <w:rsid w:val="009A3FDF"/>
    <w:rsid w:val="009B17B7"/>
    <w:rsid w:val="009B274E"/>
    <w:rsid w:val="009C02F3"/>
    <w:rsid w:val="009C4725"/>
    <w:rsid w:val="009C7B09"/>
    <w:rsid w:val="009D23E3"/>
    <w:rsid w:val="009D40AE"/>
    <w:rsid w:val="009D65E8"/>
    <w:rsid w:val="009D6FB3"/>
    <w:rsid w:val="009D7632"/>
    <w:rsid w:val="009E1161"/>
    <w:rsid w:val="009E67D4"/>
    <w:rsid w:val="009F3E17"/>
    <w:rsid w:val="00A037B1"/>
    <w:rsid w:val="00A05061"/>
    <w:rsid w:val="00A115A7"/>
    <w:rsid w:val="00A11EB7"/>
    <w:rsid w:val="00A1797E"/>
    <w:rsid w:val="00A21CA0"/>
    <w:rsid w:val="00A308AB"/>
    <w:rsid w:val="00A30943"/>
    <w:rsid w:val="00A313B3"/>
    <w:rsid w:val="00A34772"/>
    <w:rsid w:val="00A37FCF"/>
    <w:rsid w:val="00A4318D"/>
    <w:rsid w:val="00A43FFC"/>
    <w:rsid w:val="00A46AF1"/>
    <w:rsid w:val="00A57A4E"/>
    <w:rsid w:val="00A77C42"/>
    <w:rsid w:val="00A83F40"/>
    <w:rsid w:val="00A841D1"/>
    <w:rsid w:val="00A87048"/>
    <w:rsid w:val="00A87BE3"/>
    <w:rsid w:val="00A900DA"/>
    <w:rsid w:val="00A91206"/>
    <w:rsid w:val="00A92F97"/>
    <w:rsid w:val="00A9656C"/>
    <w:rsid w:val="00A97772"/>
    <w:rsid w:val="00AA2898"/>
    <w:rsid w:val="00AA4A4A"/>
    <w:rsid w:val="00AB0344"/>
    <w:rsid w:val="00AD125E"/>
    <w:rsid w:val="00AE371D"/>
    <w:rsid w:val="00AE38A1"/>
    <w:rsid w:val="00AE6785"/>
    <w:rsid w:val="00AF47BC"/>
    <w:rsid w:val="00AF6E7D"/>
    <w:rsid w:val="00AF7446"/>
    <w:rsid w:val="00B00BFD"/>
    <w:rsid w:val="00B01CD4"/>
    <w:rsid w:val="00B07439"/>
    <w:rsid w:val="00B11217"/>
    <w:rsid w:val="00B131AE"/>
    <w:rsid w:val="00B21A22"/>
    <w:rsid w:val="00B24391"/>
    <w:rsid w:val="00B24756"/>
    <w:rsid w:val="00B33963"/>
    <w:rsid w:val="00B3497A"/>
    <w:rsid w:val="00B34EA9"/>
    <w:rsid w:val="00B352E7"/>
    <w:rsid w:val="00B4003A"/>
    <w:rsid w:val="00B43D56"/>
    <w:rsid w:val="00B449A8"/>
    <w:rsid w:val="00B46F54"/>
    <w:rsid w:val="00B47A66"/>
    <w:rsid w:val="00B52282"/>
    <w:rsid w:val="00B60054"/>
    <w:rsid w:val="00B63011"/>
    <w:rsid w:val="00B639B4"/>
    <w:rsid w:val="00B6620D"/>
    <w:rsid w:val="00B87523"/>
    <w:rsid w:val="00B9690F"/>
    <w:rsid w:val="00BA1247"/>
    <w:rsid w:val="00BA4B37"/>
    <w:rsid w:val="00BA5B52"/>
    <w:rsid w:val="00BC47A5"/>
    <w:rsid w:val="00BC563C"/>
    <w:rsid w:val="00BC66B4"/>
    <w:rsid w:val="00BD1DD4"/>
    <w:rsid w:val="00BD393C"/>
    <w:rsid w:val="00BD4B1C"/>
    <w:rsid w:val="00BF255E"/>
    <w:rsid w:val="00BF33A7"/>
    <w:rsid w:val="00BF61B1"/>
    <w:rsid w:val="00C029CF"/>
    <w:rsid w:val="00C05F8A"/>
    <w:rsid w:val="00C1477A"/>
    <w:rsid w:val="00C15856"/>
    <w:rsid w:val="00C24E90"/>
    <w:rsid w:val="00C2511B"/>
    <w:rsid w:val="00C2618D"/>
    <w:rsid w:val="00C26E75"/>
    <w:rsid w:val="00C34DC7"/>
    <w:rsid w:val="00C47B08"/>
    <w:rsid w:val="00C5272E"/>
    <w:rsid w:val="00C607A5"/>
    <w:rsid w:val="00C619F1"/>
    <w:rsid w:val="00C62A8E"/>
    <w:rsid w:val="00C62CC1"/>
    <w:rsid w:val="00C64245"/>
    <w:rsid w:val="00C702B0"/>
    <w:rsid w:val="00C72ACA"/>
    <w:rsid w:val="00C8529B"/>
    <w:rsid w:val="00C87B09"/>
    <w:rsid w:val="00C929F7"/>
    <w:rsid w:val="00C9346B"/>
    <w:rsid w:val="00C96615"/>
    <w:rsid w:val="00C96870"/>
    <w:rsid w:val="00CA1768"/>
    <w:rsid w:val="00CA1A5F"/>
    <w:rsid w:val="00CA5C8F"/>
    <w:rsid w:val="00CB2009"/>
    <w:rsid w:val="00CB37F3"/>
    <w:rsid w:val="00CB5742"/>
    <w:rsid w:val="00CB6426"/>
    <w:rsid w:val="00CC0A11"/>
    <w:rsid w:val="00CC1642"/>
    <w:rsid w:val="00CC4A79"/>
    <w:rsid w:val="00CC6384"/>
    <w:rsid w:val="00CC64C8"/>
    <w:rsid w:val="00CD2F7A"/>
    <w:rsid w:val="00CD61C5"/>
    <w:rsid w:val="00CD6E7B"/>
    <w:rsid w:val="00CE4E82"/>
    <w:rsid w:val="00CE7412"/>
    <w:rsid w:val="00D02235"/>
    <w:rsid w:val="00D0253C"/>
    <w:rsid w:val="00D04A81"/>
    <w:rsid w:val="00D2612C"/>
    <w:rsid w:val="00D26EFC"/>
    <w:rsid w:val="00D27FC4"/>
    <w:rsid w:val="00D30284"/>
    <w:rsid w:val="00D3376F"/>
    <w:rsid w:val="00D34D8F"/>
    <w:rsid w:val="00D36A3A"/>
    <w:rsid w:val="00D37DD9"/>
    <w:rsid w:val="00D456B9"/>
    <w:rsid w:val="00D4697F"/>
    <w:rsid w:val="00D47A16"/>
    <w:rsid w:val="00D50D52"/>
    <w:rsid w:val="00D5138A"/>
    <w:rsid w:val="00D671E2"/>
    <w:rsid w:val="00D67B3E"/>
    <w:rsid w:val="00D75F9C"/>
    <w:rsid w:val="00D77444"/>
    <w:rsid w:val="00D864D7"/>
    <w:rsid w:val="00D91BEA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1F2F"/>
    <w:rsid w:val="00DD3E28"/>
    <w:rsid w:val="00DE21B6"/>
    <w:rsid w:val="00DE54A8"/>
    <w:rsid w:val="00DF112D"/>
    <w:rsid w:val="00DF22F0"/>
    <w:rsid w:val="00DF6230"/>
    <w:rsid w:val="00DF6344"/>
    <w:rsid w:val="00E06065"/>
    <w:rsid w:val="00E07E17"/>
    <w:rsid w:val="00E12776"/>
    <w:rsid w:val="00E21B2F"/>
    <w:rsid w:val="00E25071"/>
    <w:rsid w:val="00E36320"/>
    <w:rsid w:val="00E406DF"/>
    <w:rsid w:val="00E44C82"/>
    <w:rsid w:val="00E452FC"/>
    <w:rsid w:val="00E507C7"/>
    <w:rsid w:val="00E5770F"/>
    <w:rsid w:val="00E6059A"/>
    <w:rsid w:val="00E60B48"/>
    <w:rsid w:val="00E65F8B"/>
    <w:rsid w:val="00E703D1"/>
    <w:rsid w:val="00E73B38"/>
    <w:rsid w:val="00E85D5F"/>
    <w:rsid w:val="00E90537"/>
    <w:rsid w:val="00E92EC3"/>
    <w:rsid w:val="00E94561"/>
    <w:rsid w:val="00E96FB4"/>
    <w:rsid w:val="00EA0DDC"/>
    <w:rsid w:val="00EB44D8"/>
    <w:rsid w:val="00EB4DD5"/>
    <w:rsid w:val="00EB5D57"/>
    <w:rsid w:val="00EC1589"/>
    <w:rsid w:val="00EE1E82"/>
    <w:rsid w:val="00EE331D"/>
    <w:rsid w:val="00EE4940"/>
    <w:rsid w:val="00EF00E7"/>
    <w:rsid w:val="00EF1948"/>
    <w:rsid w:val="00EF25EA"/>
    <w:rsid w:val="00EF6C68"/>
    <w:rsid w:val="00F01E6E"/>
    <w:rsid w:val="00F045A5"/>
    <w:rsid w:val="00F073E9"/>
    <w:rsid w:val="00F10B3E"/>
    <w:rsid w:val="00F10D9C"/>
    <w:rsid w:val="00F13201"/>
    <w:rsid w:val="00F137C0"/>
    <w:rsid w:val="00F2236C"/>
    <w:rsid w:val="00F256E9"/>
    <w:rsid w:val="00F3036E"/>
    <w:rsid w:val="00F320D2"/>
    <w:rsid w:val="00F376BE"/>
    <w:rsid w:val="00F578D1"/>
    <w:rsid w:val="00F60B81"/>
    <w:rsid w:val="00F6137B"/>
    <w:rsid w:val="00F621F0"/>
    <w:rsid w:val="00F6276A"/>
    <w:rsid w:val="00F755C7"/>
    <w:rsid w:val="00F7565B"/>
    <w:rsid w:val="00F80748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C0C3B"/>
    <w:rsid w:val="00FC14E9"/>
    <w:rsid w:val="00FC1E8F"/>
    <w:rsid w:val="00FC3282"/>
    <w:rsid w:val="00FD4673"/>
    <w:rsid w:val="00FD65ED"/>
    <w:rsid w:val="00FE165C"/>
    <w:rsid w:val="00FE37BE"/>
    <w:rsid w:val="00FF15E7"/>
    <w:rsid w:val="00FF1B63"/>
    <w:rsid w:val="00FF1FD8"/>
    <w:rsid w:val="00FF2490"/>
    <w:rsid w:val="00FF576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Preformatted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3923F6"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rsid w:val="003923F6"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rsid w:val="003923F6"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rsid w:val="003923F6"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3923F6"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rsid w:val="003923F6"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rsid w:val="003923F6"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rsid w:val="003923F6"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rsid w:val="003923F6"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923F6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923F6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sid w:val="003923F6"/>
    <w:pPr>
      <w:jc w:val="both"/>
    </w:pPr>
    <w:rPr>
      <w:szCs w:val="20"/>
    </w:rPr>
  </w:style>
  <w:style w:type="paragraph" w:styleId="BodyTextIndent">
    <w:name w:val="Body Text Indent"/>
    <w:basedOn w:val="Normal"/>
    <w:rsid w:val="003923F6"/>
    <w:pPr>
      <w:ind w:left="360"/>
      <w:jc w:val="both"/>
    </w:pPr>
  </w:style>
  <w:style w:type="paragraph" w:styleId="BodyTextIndent2">
    <w:name w:val="Body Text Indent 2"/>
    <w:basedOn w:val="Normal"/>
    <w:rsid w:val="003923F6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rsid w:val="003923F6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rsid w:val="003923F6"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rsid w:val="003923F6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rsid w:val="003923F6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sid w:val="003923F6"/>
    <w:rPr>
      <w:b/>
      <w:bCs/>
    </w:rPr>
  </w:style>
  <w:style w:type="paragraph" w:styleId="FootnoteText">
    <w:name w:val="footnote text"/>
    <w:basedOn w:val="Normal"/>
    <w:semiHidden/>
    <w:rsid w:val="003923F6"/>
    <w:rPr>
      <w:sz w:val="20"/>
      <w:szCs w:val="20"/>
    </w:rPr>
  </w:style>
  <w:style w:type="character" w:styleId="FootnoteReference">
    <w:name w:val="footnote reference"/>
    <w:semiHidden/>
    <w:rsid w:val="003923F6"/>
    <w:rPr>
      <w:vertAlign w:val="superscript"/>
    </w:rPr>
  </w:style>
  <w:style w:type="character" w:styleId="PageNumber">
    <w:name w:val="page number"/>
    <w:basedOn w:val="DefaultParagraphFont"/>
    <w:rsid w:val="003923F6"/>
  </w:style>
  <w:style w:type="character" w:styleId="Hyperlink">
    <w:name w:val="Hyperlink"/>
    <w:rsid w:val="003923F6"/>
    <w:rPr>
      <w:color w:val="0000FF"/>
      <w:u w:val="single"/>
    </w:rPr>
  </w:style>
  <w:style w:type="paragraph" w:styleId="Title">
    <w:name w:val="Title"/>
    <w:basedOn w:val="Normal"/>
    <w:qFormat/>
    <w:rsid w:val="003923F6"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sid w:val="003923F6"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rsid w:val="003923F6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1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  <w:style w:type="paragraph" w:styleId="HTMLPreformatted">
    <w:name w:val="HTML Preformatted"/>
    <w:basedOn w:val="Normal"/>
    <w:link w:val="HTMLPreformattedChar"/>
    <w:uiPriority w:val="99"/>
    <w:unhideWhenUsed/>
    <w:rsid w:val="006048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048C6"/>
    <w:rPr>
      <w:rFonts w:ascii="Courier New" w:hAnsi="Courier New" w:cs="Courier New"/>
    </w:rPr>
  </w:style>
  <w:style w:type="character" w:customStyle="1" w:styleId="hljs-keyword">
    <w:name w:val="hljs-keyword"/>
    <w:basedOn w:val="DefaultParagraphFont"/>
    <w:rsid w:val="006048C6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39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4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8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0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84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2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5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3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5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88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7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2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2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image" Target="media/image4.jpeg"/><Relationship Id="rId1" Type="http://schemas.openxmlformats.org/officeDocument/2006/relationships/image" Target="media/image3.jpeg"/><Relationship Id="rId4" Type="http://schemas.openxmlformats.org/officeDocument/2006/relationships/image" Target="media/image5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7BE7B3-7907-4A2A-B568-6ECE46CA54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305</Words>
  <Characters>173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20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DELL</cp:lastModifiedBy>
  <cp:revision>6</cp:revision>
  <cp:lastPrinted>2025-09-08T16:18:00Z</cp:lastPrinted>
  <dcterms:created xsi:type="dcterms:W3CDTF">2025-09-08T15:49:00Z</dcterms:created>
  <dcterms:modified xsi:type="dcterms:W3CDTF">2025-09-08T16:21:00Z</dcterms:modified>
</cp:coreProperties>
</file>